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3DC96DD9" w:rsidR="00F2360A" w:rsidRPr="005C1A1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</w:rPr>
      </w:pP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Praksisvurdering ved </w:t>
      </w:r>
      <w:r w:rsidR="00FD0FDD" w:rsidRPr="005C1A14">
        <w:rPr>
          <w:rFonts w:ascii="Calibri" w:eastAsia="Calibri" w:hAnsi="Calibri" w:cs="Times New Roman"/>
          <w:b/>
          <w:bCs/>
          <w:sz w:val="40"/>
          <w:szCs w:val="40"/>
        </w:rPr>
        <w:t>sosialt arbeid</w:t>
      </w: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 </w:t>
      </w:r>
    </w:p>
    <w:p w14:paraId="5D46F025" w14:textId="60833416" w:rsidR="0022364F" w:rsidRPr="005C1A14" w:rsidRDefault="0022364F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r w:rsidRPr="005C1A14">
        <w:rPr>
          <w:rFonts w:ascii="Calibri" w:eastAsia="Calibri" w:hAnsi="Calibri" w:cs="Times New Roman"/>
          <w:b/>
          <w:bCs/>
          <w:sz w:val="28"/>
          <w:szCs w:val="28"/>
        </w:rPr>
        <w:t>SAB</w:t>
      </w:r>
      <w:r w:rsidR="005922A0">
        <w:rPr>
          <w:rFonts w:ascii="Calibri" w:eastAsia="Calibri" w:hAnsi="Calibri" w:cs="Times New Roman"/>
          <w:b/>
          <w:bCs/>
          <w:sz w:val="28"/>
          <w:szCs w:val="28"/>
        </w:rPr>
        <w:t>P</w:t>
      </w:r>
      <w:r w:rsidR="00AE7CF8"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1 </w:t>
      </w:r>
      <w:r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Sosialt arbeids praksis 1. studieår </w:t>
      </w:r>
    </w:p>
    <w:p w14:paraId="3957F3B8" w14:textId="03324C68" w:rsidR="00F2360A" w:rsidRPr="005C1A14" w:rsidRDefault="00F2360A" w:rsidP="0022364F">
      <w:pPr>
        <w:spacing w:after="160" w:line="240" w:lineRule="auto"/>
        <w:rPr>
          <w:rFonts w:ascii="Calibri" w:eastAsia="Calibri" w:hAnsi="Calibri" w:cs="Calibri"/>
          <w:sz w:val="24"/>
        </w:rPr>
      </w:pPr>
      <w:r w:rsidRPr="005C1A14">
        <w:rPr>
          <w:rFonts w:ascii="Calibri" w:eastAsia="Calibri" w:hAnsi="Calibri" w:cs="Calibri"/>
          <w:sz w:val="24"/>
        </w:rPr>
        <w:t>Vurderingsskjemaet fyll</w:t>
      </w:r>
      <w:r w:rsidR="0016515A" w:rsidRPr="005C1A14">
        <w:rPr>
          <w:rFonts w:ascii="Calibri" w:eastAsia="Calibri" w:hAnsi="Calibri" w:cs="Calibri"/>
          <w:sz w:val="24"/>
        </w:rPr>
        <w:t>ast</w:t>
      </w:r>
      <w:r w:rsidRPr="005C1A14">
        <w:rPr>
          <w:rFonts w:ascii="Calibri" w:eastAsia="Calibri" w:hAnsi="Calibri" w:cs="Calibri"/>
          <w:sz w:val="24"/>
        </w:rPr>
        <w:t xml:space="preserve"> ut av student</w:t>
      </w:r>
      <w:r w:rsidR="00A26393" w:rsidRPr="005C1A14">
        <w:rPr>
          <w:rFonts w:ascii="Calibri" w:eastAsia="Calibri" w:hAnsi="Calibri" w:cs="Calibri"/>
          <w:sz w:val="24"/>
        </w:rPr>
        <w:t xml:space="preserve"> og praksis</w:t>
      </w:r>
      <w:r w:rsidR="0016515A" w:rsidRPr="005C1A14">
        <w:rPr>
          <w:rFonts w:ascii="Calibri" w:eastAsia="Calibri" w:hAnsi="Calibri" w:cs="Calibri"/>
          <w:sz w:val="24"/>
        </w:rPr>
        <w:t>rettleiar</w:t>
      </w:r>
      <w:r w:rsidRPr="005C1A14">
        <w:rPr>
          <w:rFonts w:ascii="Calibri" w:eastAsia="Calibri" w:hAnsi="Calibri" w:cs="Calibri"/>
          <w:sz w:val="24"/>
        </w:rPr>
        <w:t xml:space="preserve"> før midtve</w:t>
      </w:r>
      <w:r w:rsidR="005C1A14" w:rsidRPr="005C1A14">
        <w:rPr>
          <w:rFonts w:ascii="Calibri" w:eastAsia="Calibri" w:hAnsi="Calibri" w:cs="Calibri"/>
          <w:sz w:val="24"/>
        </w:rPr>
        <w:t>gs</w:t>
      </w:r>
      <w:r w:rsidRPr="005C1A14">
        <w:rPr>
          <w:rFonts w:ascii="Calibri" w:eastAsia="Calibri" w:hAnsi="Calibri" w:cs="Calibri"/>
          <w:sz w:val="24"/>
        </w:rPr>
        <w:t>- og til sluttvurderingssamtalen. Studenten laster opp vurderingsskjemaet til midtve</w:t>
      </w:r>
      <w:r w:rsidR="005C1A14" w:rsidRPr="005C1A14">
        <w:rPr>
          <w:rFonts w:ascii="Calibri" w:eastAsia="Calibri" w:hAnsi="Calibri" w:cs="Calibri"/>
          <w:sz w:val="24"/>
        </w:rPr>
        <w:t>g</w:t>
      </w:r>
      <w:r w:rsidRPr="005C1A14">
        <w:rPr>
          <w:rFonts w:ascii="Calibri" w:eastAsia="Calibri" w:hAnsi="Calibri" w:cs="Calibri"/>
          <w:sz w:val="24"/>
        </w:rPr>
        <w:t>ssamtalen i</w:t>
      </w:r>
      <w:r w:rsidR="004B35A4">
        <w:rPr>
          <w:rFonts w:ascii="Calibri" w:eastAsia="Calibri" w:hAnsi="Calibri" w:cs="Calibri"/>
          <w:sz w:val="24"/>
        </w:rPr>
        <w:t xml:space="preserve"> </w:t>
      </w:r>
      <w:r w:rsidRPr="005C1A14">
        <w:rPr>
          <w:rFonts w:ascii="Calibri" w:eastAsia="Calibri" w:hAnsi="Calibri" w:cs="Calibri"/>
          <w:sz w:val="24"/>
        </w:rPr>
        <w:t>Canvas inn</w:t>
      </w:r>
      <w:r w:rsidR="0016515A" w:rsidRPr="005C1A14">
        <w:rPr>
          <w:rFonts w:ascii="Calibri" w:eastAsia="Calibri" w:hAnsi="Calibri" w:cs="Calibri"/>
          <w:sz w:val="24"/>
        </w:rPr>
        <w:t>a</w:t>
      </w:r>
      <w:r w:rsidRPr="005C1A14">
        <w:rPr>
          <w:rFonts w:ascii="Calibri" w:eastAsia="Calibri" w:hAnsi="Calibri" w:cs="Calibri"/>
          <w:sz w:val="24"/>
        </w:rPr>
        <w:t xml:space="preserve">n </w:t>
      </w:r>
      <w:r w:rsidR="0016515A" w:rsidRPr="005C1A14">
        <w:rPr>
          <w:rFonts w:ascii="Calibri" w:eastAsia="Calibri" w:hAnsi="Calibri" w:cs="Calibri"/>
          <w:sz w:val="24"/>
        </w:rPr>
        <w:t>fasts</w:t>
      </w:r>
      <w:r w:rsidR="001D7301">
        <w:rPr>
          <w:rFonts w:ascii="Calibri" w:eastAsia="Calibri" w:hAnsi="Calibri" w:cs="Calibri"/>
          <w:sz w:val="24"/>
        </w:rPr>
        <w:t>e</w:t>
      </w:r>
      <w:r w:rsidR="0016515A" w:rsidRPr="005C1A14">
        <w:rPr>
          <w:rFonts w:ascii="Calibri" w:eastAsia="Calibri" w:hAnsi="Calibri" w:cs="Calibri"/>
          <w:sz w:val="24"/>
        </w:rPr>
        <w:t>tt</w:t>
      </w:r>
      <w:r w:rsidRPr="005C1A14">
        <w:rPr>
          <w:rFonts w:ascii="Calibri" w:eastAsia="Calibri" w:hAnsi="Calibri" w:cs="Calibri"/>
          <w:sz w:val="24"/>
        </w:rPr>
        <w:t xml:space="preserve"> frist. Sluttvurdering lever</w:t>
      </w:r>
      <w:r w:rsidR="005C1A14" w:rsidRPr="005C1A14">
        <w:rPr>
          <w:rFonts w:ascii="Calibri" w:eastAsia="Calibri" w:hAnsi="Calibri" w:cs="Calibri"/>
          <w:sz w:val="24"/>
        </w:rPr>
        <w:t>ast</w:t>
      </w:r>
      <w:r w:rsidRPr="005C1A14">
        <w:rPr>
          <w:rFonts w:ascii="Calibri" w:eastAsia="Calibri" w:hAnsi="Calibri" w:cs="Calibri"/>
          <w:sz w:val="24"/>
        </w:rPr>
        <w:t xml:space="preserve"> i </w:t>
      </w:r>
      <w:proofErr w:type="spellStart"/>
      <w:r w:rsidRPr="005C1A14">
        <w:rPr>
          <w:rFonts w:ascii="Calibri" w:eastAsia="Calibri" w:hAnsi="Calibri" w:cs="Calibri"/>
          <w:sz w:val="24"/>
        </w:rPr>
        <w:t>Wiseflow</w:t>
      </w:r>
      <w:proofErr w:type="spellEnd"/>
      <w:r w:rsidRPr="005C1A14">
        <w:rPr>
          <w:rFonts w:ascii="Calibri" w:eastAsia="Calibri" w:hAnsi="Calibri" w:cs="Calibri"/>
          <w:sz w:val="24"/>
        </w:rPr>
        <w:t>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5C1A14" w14:paraId="318A4D6E" w14:textId="77777777" w:rsidTr="00DD3B2D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3B0B09F8" w14:textId="5DE48B57" w:rsidR="00F2360A" w:rsidRPr="005C1A1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5C1A1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pplysning</w:t>
            </w:r>
            <w:r w:rsidR="001D7301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a</w:t>
            </w:r>
            <w:r w:rsidRPr="005C1A1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r </w:t>
            </w:r>
            <w:r w:rsidR="00261C64" w:rsidRPr="005C1A14">
              <w:rPr>
                <w:rFonts w:ascii="Calibri" w:eastAsia="Calibri" w:hAnsi="Calibri" w:cs="Calibri"/>
              </w:rPr>
              <w:t>F</w:t>
            </w:r>
            <w:r w:rsidRPr="005C1A14">
              <w:rPr>
                <w:rFonts w:ascii="Calibri" w:eastAsia="Calibri" w:hAnsi="Calibri" w:cs="Calibri"/>
              </w:rPr>
              <w:t>yll</w:t>
            </w:r>
            <w:r w:rsidR="00534E1C" w:rsidRPr="005C1A14">
              <w:rPr>
                <w:rFonts w:ascii="Calibri" w:eastAsia="Calibri" w:hAnsi="Calibri" w:cs="Calibri"/>
              </w:rPr>
              <w:t>ast</w:t>
            </w:r>
            <w:r w:rsidRPr="005C1A14">
              <w:rPr>
                <w:rFonts w:ascii="Calibri" w:eastAsia="Calibri" w:hAnsi="Calibri" w:cs="Calibri"/>
              </w:rPr>
              <w:t xml:space="preserve"> ut av studenten</w:t>
            </w:r>
            <w:r w:rsidR="0003582A" w:rsidRPr="005C1A14">
              <w:rPr>
                <w:rFonts w:ascii="Calibri" w:eastAsia="Calibri" w:hAnsi="Calibri" w:cs="Calibri"/>
              </w:rPr>
              <w:t>.</w:t>
            </w:r>
          </w:p>
        </w:tc>
      </w:tr>
      <w:tr w:rsidR="00F2360A" w:rsidRPr="005C1A14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11593743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og etter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:</w:t>
            </w:r>
          </w:p>
          <w:p w14:paraId="411214F7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68FFBE82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praksis</w:t>
            </w:r>
            <w:r w:rsidR="001D7301">
              <w:rPr>
                <w:rFonts w:ascii="Calibri" w:eastAsia="Calibri" w:hAnsi="Calibri" w:cs="Calibri"/>
              </w:rPr>
              <w:t>rettleiar</w:t>
            </w:r>
            <w:r w:rsidRPr="005C1A14">
              <w:rPr>
                <w:rFonts w:ascii="Calibri" w:eastAsia="Calibri" w:hAnsi="Calibri" w:cs="Calibri"/>
              </w:rPr>
              <w:t>:</w:t>
            </w:r>
          </w:p>
          <w:p w14:paraId="40A47CF5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1A194BDA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 xml:space="preserve">n </w:t>
            </w:r>
            <w:r w:rsidR="004B2523">
              <w:rPr>
                <w:rFonts w:ascii="Calibri" w:eastAsia="Calibri" w:hAnsi="Calibri" w:cs="Calibri"/>
              </w:rPr>
              <w:t>praksislær</w:t>
            </w:r>
            <w:r w:rsidR="00E17063">
              <w:rPr>
                <w:rFonts w:ascii="Calibri" w:eastAsia="Calibri" w:hAnsi="Calibri" w:cs="Calibri"/>
              </w:rPr>
              <w:t>a</w:t>
            </w:r>
            <w:r w:rsidR="004B2523">
              <w:rPr>
                <w:rFonts w:ascii="Calibri" w:eastAsia="Calibri" w:hAnsi="Calibri" w:cs="Calibri"/>
              </w:rPr>
              <w:t>r</w:t>
            </w:r>
            <w:r w:rsidRPr="005C1A14">
              <w:rPr>
                <w:rFonts w:ascii="Calibri" w:eastAsia="Calibri" w:hAnsi="Calibri" w:cs="Calibri"/>
              </w:rPr>
              <w:t>:</w:t>
            </w:r>
          </w:p>
          <w:p w14:paraId="0EA140B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Dato for praksis:</w:t>
            </w:r>
          </w:p>
          <w:p w14:paraId="30243F6C" w14:textId="7A7B8C8D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r</w:t>
            </w:r>
            <w:r w:rsidR="00534E1C" w:rsidRPr="005C1A14">
              <w:rPr>
                <w:rFonts w:ascii="Calibri" w:eastAsia="Calibri" w:hAnsi="Calibri" w:cs="Calibri"/>
              </w:rPr>
              <w:t>å</w:t>
            </w:r>
            <w:r w:rsidRPr="005C1A14">
              <w:rPr>
                <w:rFonts w:ascii="Calibri" w:eastAsia="Calibri" w:hAnsi="Calibri" w:cs="Calibri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13860C38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Na</w:t>
            </w:r>
            <w:r w:rsidR="00534E1C" w:rsidRPr="005C1A14">
              <w:rPr>
                <w:rFonts w:ascii="Calibri" w:eastAsia="Calibri" w:hAnsi="Calibri" w:cs="Calibri"/>
              </w:rPr>
              <w:t>m</w:t>
            </w:r>
            <w:r w:rsidRPr="005C1A14">
              <w:rPr>
                <w:rFonts w:ascii="Calibri" w:eastAsia="Calibri" w:hAnsi="Calibri" w:cs="Calibri"/>
              </w:rPr>
              <w:t>n praksisst</w:t>
            </w:r>
            <w:r w:rsidR="00534E1C" w:rsidRPr="005C1A14"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>d:</w:t>
            </w:r>
          </w:p>
          <w:p w14:paraId="518EC1BB" w14:textId="77777777" w:rsidR="00F2360A" w:rsidRPr="005C1A14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6CAB11C0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Avdeling/seksjon:</w:t>
            </w:r>
          </w:p>
          <w:p w14:paraId="777103DE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57052EBA" w:rsidR="00F2360A" w:rsidRPr="005C1A14" w:rsidRDefault="00534E1C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Eg </w:t>
            </w:r>
            <w:r w:rsidR="00F2360A" w:rsidRPr="005C1A14">
              <w:rPr>
                <w:rFonts w:ascii="Calibri" w:eastAsia="Calibri" w:hAnsi="Calibri" w:cs="Calibri"/>
              </w:rPr>
              <w:t xml:space="preserve">har fått </w:t>
            </w:r>
            <w:r w:rsidRPr="005C1A14">
              <w:rPr>
                <w:rFonts w:ascii="Calibri" w:eastAsia="Calibri" w:hAnsi="Calibri" w:cs="Calibri"/>
              </w:rPr>
              <w:t>rettleiing kvar veke</w:t>
            </w:r>
            <w:r w:rsidR="00F2360A" w:rsidRPr="005C1A14">
              <w:rPr>
                <w:rFonts w:ascii="Calibri" w:eastAsia="Calibri" w:hAnsi="Calibri" w:cs="Calibri"/>
              </w:rPr>
              <w:t xml:space="preserve"> av praksis</w:t>
            </w:r>
            <w:r w:rsidRPr="005C1A14">
              <w:rPr>
                <w:rFonts w:ascii="Calibri" w:eastAsia="Calibri" w:hAnsi="Calibri" w:cs="Calibri"/>
              </w:rPr>
              <w:t>rettleiar</w:t>
            </w:r>
          </w:p>
        </w:tc>
        <w:tc>
          <w:tcPr>
            <w:tcW w:w="3092" w:type="dxa"/>
          </w:tcPr>
          <w:p w14:paraId="42987848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5C1A14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:</w:t>
            </w:r>
          </w:p>
          <w:p w14:paraId="54D6D380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388380C4" w:rsidR="00F2360A" w:rsidRPr="005C1A14" w:rsidRDefault="00534E1C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Eg</w:t>
            </w:r>
            <w:r w:rsidR="00F2360A" w:rsidRPr="005C1A14">
              <w:rPr>
                <w:rFonts w:ascii="Calibri" w:eastAsia="Calibri" w:hAnsi="Calibri" w:cs="Calibri"/>
              </w:rPr>
              <w:t xml:space="preserve"> har fått tilbakemelding på mål og </w:t>
            </w:r>
            <w:r w:rsidR="00760849">
              <w:rPr>
                <w:rFonts w:ascii="Calibri" w:eastAsia="Calibri" w:hAnsi="Calibri" w:cs="Calibri"/>
              </w:rPr>
              <w:t>opplærings</w:t>
            </w:r>
            <w:r w:rsidR="00F2360A" w:rsidRPr="005C1A14">
              <w:rPr>
                <w:rFonts w:ascii="Calibri" w:eastAsia="Calibri" w:hAnsi="Calibri" w:cs="Calibri"/>
              </w:rPr>
              <w:t>plan, og gjennomført midtv</w:t>
            </w:r>
            <w:r w:rsidR="001D7301">
              <w:rPr>
                <w:rFonts w:ascii="Calibri" w:eastAsia="Calibri" w:hAnsi="Calibri" w:cs="Calibri"/>
              </w:rPr>
              <w:t>eg</w:t>
            </w:r>
            <w:r w:rsidR="00F2360A" w:rsidRPr="005C1A14">
              <w:rPr>
                <w:rFonts w:ascii="Calibri" w:eastAsia="Calibri" w:hAnsi="Calibri" w:cs="Calibri"/>
              </w:rPr>
              <w:t xml:space="preserve">ssamtale med </w:t>
            </w:r>
            <w:r w:rsidR="004B2523">
              <w:rPr>
                <w:rFonts w:ascii="Calibri" w:eastAsia="Calibri" w:hAnsi="Calibri" w:cs="Calibri"/>
              </w:rPr>
              <w:t>praksislærar</w:t>
            </w:r>
          </w:p>
        </w:tc>
        <w:tc>
          <w:tcPr>
            <w:tcW w:w="3092" w:type="dxa"/>
          </w:tcPr>
          <w:p w14:paraId="334C7C71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5C1A14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:</w:t>
            </w:r>
          </w:p>
          <w:p w14:paraId="21BA727A" w14:textId="77777777" w:rsidR="00F2360A" w:rsidRPr="005C1A14" w:rsidRDefault="00F2360A" w:rsidP="00CD1294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5C1A14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5F66FA" w:rsidRPr="00AF55F9" w14:paraId="7B038307" w14:textId="77777777" w:rsidTr="001A4CED">
        <w:tc>
          <w:tcPr>
            <w:tcW w:w="10490" w:type="dxa"/>
            <w:gridSpan w:val="3"/>
            <w:shd w:val="clear" w:color="auto" w:fill="00FFFF"/>
          </w:tcPr>
          <w:p w14:paraId="67118322" w14:textId="77777777" w:rsidR="005F66FA" w:rsidRPr="00E17063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E17063">
              <w:rPr>
                <w:rFonts w:ascii="Calibri" w:eastAsia="Calibri" w:hAnsi="Calibri" w:cs="Calibri"/>
                <w:b/>
                <w:sz w:val="28"/>
                <w:szCs w:val="28"/>
              </w:rPr>
              <w:t>Vurdering av oppnådd læringsutbyte i praksis</w:t>
            </w:r>
          </w:p>
          <w:p w14:paraId="23291B28" w14:textId="5830838C" w:rsidR="002913BF" w:rsidRPr="00AB3179" w:rsidRDefault="00AF55F9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AB3179">
              <w:rPr>
                <w:rFonts w:ascii="Calibri" w:eastAsia="Calibri" w:hAnsi="Calibri" w:cs="Calibri"/>
                <w:bCs/>
              </w:rPr>
              <w:t>Studenten skriv si vurdering knytt i læring</w:t>
            </w:r>
            <w:r w:rsidR="00E17063">
              <w:rPr>
                <w:rFonts w:ascii="Calibri" w:eastAsia="Calibri" w:hAnsi="Calibri" w:cs="Calibri"/>
                <w:bCs/>
              </w:rPr>
              <w:t>s</w:t>
            </w:r>
            <w:r w:rsidR="00AB3179" w:rsidRPr="00AB3179">
              <w:rPr>
                <w:rFonts w:ascii="Calibri" w:eastAsia="Calibri" w:hAnsi="Calibri" w:cs="Calibri"/>
                <w:bCs/>
              </w:rPr>
              <w:t>utbyt</w:t>
            </w:r>
            <w:r w:rsidR="00AB3179">
              <w:rPr>
                <w:rFonts w:ascii="Calibri" w:eastAsia="Calibri" w:hAnsi="Calibri" w:cs="Calibri"/>
                <w:bCs/>
              </w:rPr>
              <w:t>ta. Praksisrettleiar sett kryss for progr</w:t>
            </w:r>
            <w:r w:rsidR="00E17063">
              <w:rPr>
                <w:rFonts w:ascii="Calibri" w:eastAsia="Calibri" w:hAnsi="Calibri" w:cs="Calibri"/>
                <w:bCs/>
              </w:rPr>
              <w:t>e</w:t>
            </w:r>
            <w:r w:rsidR="00AB3179">
              <w:rPr>
                <w:rFonts w:ascii="Calibri" w:eastAsia="Calibri" w:hAnsi="Calibri" w:cs="Calibri"/>
                <w:bCs/>
              </w:rPr>
              <w:t>sjon i rubrikkane til høgre, og skriv sine kommentara</w:t>
            </w:r>
            <w:r w:rsidR="00E17063">
              <w:rPr>
                <w:rFonts w:ascii="Calibri" w:eastAsia="Calibri" w:hAnsi="Calibri" w:cs="Calibri"/>
                <w:bCs/>
              </w:rPr>
              <w:t xml:space="preserve">r </w:t>
            </w:r>
            <w:r w:rsidR="00AB3179">
              <w:rPr>
                <w:rFonts w:ascii="Calibri" w:eastAsia="Calibri" w:hAnsi="Calibri" w:cs="Calibri"/>
                <w:bCs/>
              </w:rPr>
              <w:t>i de</w:t>
            </w:r>
            <w:r w:rsidR="00E17063">
              <w:rPr>
                <w:rFonts w:ascii="Calibri" w:eastAsia="Calibri" w:hAnsi="Calibri" w:cs="Calibri"/>
                <w:bCs/>
              </w:rPr>
              <w:t>i</w:t>
            </w:r>
            <w:r w:rsidR="00AB3179">
              <w:rPr>
                <w:rFonts w:ascii="Calibri" w:eastAsia="Calibri" w:hAnsi="Calibri" w:cs="Calibri"/>
                <w:bCs/>
              </w:rPr>
              <w:t xml:space="preserve"> opne felta, til dømes om det er nokre læringsutbyte</w:t>
            </w:r>
            <w:r w:rsidR="00E17063">
              <w:rPr>
                <w:rFonts w:ascii="Calibri" w:eastAsia="Calibri" w:hAnsi="Calibri" w:cs="Calibri"/>
                <w:bCs/>
              </w:rPr>
              <w:t xml:space="preserve"> praksisstaden ikkje kan tilby studenten.</w:t>
            </w:r>
          </w:p>
        </w:tc>
      </w:tr>
      <w:tr w:rsidR="00F2360A" w:rsidRPr="005C1A14" w14:paraId="1A242F8A" w14:textId="77777777" w:rsidTr="001A4CED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1E580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</w:rPr>
            </w:pPr>
            <w:r w:rsidRPr="001E5809">
              <w:rPr>
                <w:rFonts w:ascii="Calibri" w:eastAsia="Calibri" w:hAnsi="Calibri" w:cs="Calibri"/>
                <w:bCs/>
                <w:i/>
                <w:iCs/>
              </w:rPr>
              <w:t>K</w:t>
            </w:r>
            <w:r w:rsidR="00F2360A" w:rsidRPr="001E5809">
              <w:rPr>
                <w:rFonts w:ascii="Calibri" w:eastAsia="Calibri" w:hAnsi="Calibri" w:cs="Calibri"/>
                <w:bCs/>
                <w:i/>
                <w:iCs/>
              </w:rPr>
              <w:t>unnskap:</w:t>
            </w:r>
          </w:p>
          <w:p w14:paraId="2D423125" w14:textId="789C1E82" w:rsidR="00F2360A" w:rsidRPr="001E580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E5809">
              <w:rPr>
                <w:rFonts w:ascii="Calibri" w:eastAsia="Calibri" w:hAnsi="Calibri" w:cs="Calibri"/>
                <w:bCs/>
              </w:rPr>
              <w:t>Studenten …</w:t>
            </w:r>
          </w:p>
          <w:p w14:paraId="7E3C30D6" w14:textId="18298EFD" w:rsidR="00A96F99" w:rsidRPr="005C1A14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har kunnskap om ansvars- og arbeidsfordeling i velferdsforvaltninga, tverrprofesjonelt samarbeid og samspelet mellom offentl</w:t>
            </w:r>
            <w:r w:rsidR="001E5809">
              <w:rPr>
                <w:rFonts w:eastAsia="Times New Roman" w:cstheme="minorHAnsi"/>
                <w:color w:val="131114"/>
                <w:spacing w:val="6"/>
                <w:lang w:eastAsia="nb-NO"/>
              </w:rPr>
              <w:t>e</w:t>
            </w: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g, privat og frivillig sektor</w:t>
            </w:r>
          </w:p>
          <w:p w14:paraId="14FBC794" w14:textId="0D5F3DF4" w:rsidR="00F2360A" w:rsidRPr="005C1A14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har kunnskap om kommunikasjon, relasjon, samhandling og rettleiing</w:t>
            </w:r>
          </w:p>
        </w:tc>
      </w:tr>
      <w:tr w:rsidR="007522EE" w:rsidRPr="005C1A14" w14:paraId="3864B416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6006F709" w14:textId="55F25820" w:rsidR="005956D1" w:rsidRPr="001A4CED" w:rsidRDefault="005956D1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Studenten si e</w:t>
            </w:r>
            <w:r w:rsidR="00534E1C" w:rsidRPr="001A4CED">
              <w:rPr>
                <w:rFonts w:ascii="Calibri" w:eastAsia="Calibri" w:hAnsi="Calibri" w:cs="Calibri"/>
              </w:rPr>
              <w:t xml:space="preserve">iga </w:t>
            </w:r>
            <w:r w:rsidRPr="001A4CED">
              <w:rPr>
                <w:rFonts w:ascii="Calibri" w:eastAsia="Calibri" w:hAnsi="Calibri" w:cs="Calibri"/>
              </w:rPr>
              <w:t>vurdering før midt</w:t>
            </w:r>
            <w:r w:rsidR="00A919B8" w:rsidRPr="001A4CED">
              <w:rPr>
                <w:rFonts w:ascii="Calibri" w:eastAsia="Calibri" w:hAnsi="Calibri" w:cs="Calibri"/>
              </w:rPr>
              <w:t>v</w:t>
            </w:r>
            <w:r w:rsidR="00534E1C" w:rsidRPr="001A4CED">
              <w:rPr>
                <w:rFonts w:ascii="Calibri" w:eastAsia="Calibri" w:hAnsi="Calibri" w:cs="Calibri"/>
              </w:rPr>
              <w:t>egs</w:t>
            </w:r>
            <w:r w:rsidRPr="001A4CED">
              <w:rPr>
                <w:rFonts w:ascii="Calibri" w:eastAsia="Calibri" w:hAnsi="Calibri" w:cs="Calibri"/>
              </w:rPr>
              <w:t>vurdering:</w:t>
            </w:r>
          </w:p>
          <w:p w14:paraId="5993CC15" w14:textId="77777777" w:rsidR="003B3ED2" w:rsidRPr="001A4CED" w:rsidRDefault="003B3ED2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3E52260" w14:textId="04443FFE" w:rsidR="0083515D" w:rsidRPr="001A4CED" w:rsidRDefault="0083515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2011436C" w14:textId="77777777" w:rsidTr="001A4CED">
        <w:trPr>
          <w:trHeight w:val="26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6272823B" w14:textId="72C66AB7" w:rsidR="005956D1" w:rsidRPr="001A4CED" w:rsidRDefault="00CC2404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Pra</w:t>
            </w:r>
            <w:r w:rsidR="0091772B" w:rsidRPr="001A4CED">
              <w:rPr>
                <w:rFonts w:ascii="Calibri" w:eastAsia="Calibri" w:hAnsi="Calibri" w:cs="Calibri"/>
              </w:rPr>
              <w:t>ks</w:t>
            </w:r>
            <w:r w:rsidRPr="001A4CED">
              <w:rPr>
                <w:rFonts w:ascii="Calibri" w:eastAsia="Calibri" w:hAnsi="Calibri" w:cs="Calibri"/>
              </w:rPr>
              <w:t>is</w:t>
            </w:r>
            <w:r w:rsidR="00534E1C" w:rsidRPr="001A4CED">
              <w:rPr>
                <w:rFonts w:ascii="Calibri" w:eastAsia="Calibri" w:hAnsi="Calibri" w:cs="Calibri"/>
              </w:rPr>
              <w:t xml:space="preserve">rettleiar </w:t>
            </w:r>
            <w:r w:rsidRPr="001A4CED">
              <w:rPr>
                <w:rFonts w:ascii="Calibri" w:eastAsia="Calibri" w:hAnsi="Calibri" w:cs="Calibri"/>
              </w:rPr>
              <w:t xml:space="preserve">si </w:t>
            </w:r>
            <w:r w:rsidR="00285886" w:rsidRPr="001A4CED">
              <w:rPr>
                <w:rFonts w:ascii="Calibri" w:eastAsia="Calibri" w:hAnsi="Calibri" w:cs="Calibri"/>
              </w:rPr>
              <w:t>midt</w:t>
            </w:r>
            <w:r w:rsidR="00A919B8" w:rsidRPr="001A4CED">
              <w:rPr>
                <w:rFonts w:ascii="Calibri" w:eastAsia="Calibri" w:hAnsi="Calibri" w:cs="Calibri"/>
              </w:rPr>
              <w:t>ve</w:t>
            </w:r>
            <w:r w:rsidR="001D7301" w:rsidRPr="001A4CED">
              <w:rPr>
                <w:rFonts w:ascii="Calibri" w:eastAsia="Calibri" w:hAnsi="Calibri" w:cs="Calibri"/>
              </w:rPr>
              <w:t xml:space="preserve">gs </w:t>
            </w:r>
            <w:r w:rsidR="0086003D" w:rsidRPr="001A4CED">
              <w:rPr>
                <w:rFonts w:ascii="Calibri" w:eastAsia="Calibri" w:hAnsi="Calibri" w:cs="Calibri"/>
              </w:rPr>
              <w:t>vurdering (kryss av og kommenter)</w:t>
            </w:r>
            <w:r w:rsidR="005956D1" w:rsidRPr="001A4CED">
              <w:rPr>
                <w:rFonts w:ascii="Calibri" w:eastAsia="Calibri" w:hAnsi="Calibri" w:cs="Calibri"/>
              </w:rPr>
              <w:t>:</w:t>
            </w:r>
          </w:p>
          <w:p w14:paraId="5E4A271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1A9B0E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E4075D" w14:textId="77777777" w:rsidR="00852168" w:rsidRPr="001A4CED" w:rsidRDefault="00852168" w:rsidP="005956D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447BAAD" w14:textId="77777777" w:rsidR="00104A16" w:rsidRPr="001A4CED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7480D1C6" w:rsidR="00CD1554" w:rsidRPr="001A4CED" w:rsidRDefault="00CD155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4142BE" w14:textId="48410481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Forvent</w:t>
            </w:r>
            <w:r w:rsidR="001D7301" w:rsidRPr="001A4CED">
              <w:rPr>
                <w:rFonts w:ascii="Calibri" w:eastAsia="Calibri" w:hAnsi="Calibri" w:cs="Calibri"/>
              </w:rPr>
              <w:t>a</w:t>
            </w:r>
            <w:r w:rsidRPr="001A4CED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0BAA51D0" w14:textId="50C698FF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A4CED">
              <w:rPr>
                <w:rFonts w:ascii="Calibri" w:eastAsia="Calibri" w:hAnsi="Calibri" w:cs="Calibri"/>
              </w:rPr>
              <w:t>Ikk</w:t>
            </w:r>
            <w:r w:rsidR="00B4205F" w:rsidRPr="001A4CED">
              <w:rPr>
                <w:rFonts w:ascii="Calibri" w:eastAsia="Calibri" w:hAnsi="Calibri" w:cs="Calibri"/>
              </w:rPr>
              <w:t>j</w:t>
            </w:r>
            <w:r w:rsidRPr="001A4CED">
              <w:rPr>
                <w:rFonts w:ascii="Calibri" w:eastAsia="Calibri" w:hAnsi="Calibri" w:cs="Calibri"/>
              </w:rPr>
              <w:t>e forvent</w:t>
            </w:r>
            <w:r w:rsidR="001D7301" w:rsidRPr="001A4CED">
              <w:rPr>
                <w:rFonts w:ascii="Calibri" w:eastAsia="Calibri" w:hAnsi="Calibri" w:cs="Calibri"/>
              </w:rPr>
              <w:t xml:space="preserve">a </w:t>
            </w:r>
            <w:r w:rsidRPr="001A4CED">
              <w:rPr>
                <w:rFonts w:ascii="Calibri" w:eastAsia="Calibri" w:hAnsi="Calibri" w:cs="Calibri"/>
              </w:rPr>
              <w:t>progresjon</w:t>
            </w:r>
            <w:r w:rsidRPr="001A4CED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5C1A14" w14:paraId="400AA96D" w14:textId="77777777" w:rsidTr="001A4CED">
        <w:trPr>
          <w:trHeight w:val="268"/>
        </w:trPr>
        <w:tc>
          <w:tcPr>
            <w:tcW w:w="6623" w:type="dxa"/>
            <w:vMerge/>
            <w:shd w:val="clear" w:color="auto" w:fill="FFFFFF" w:themeFill="background1"/>
          </w:tcPr>
          <w:p w14:paraId="51545C2D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C61114D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22E1807B" w14:textId="77777777" w:rsidR="00F2360A" w:rsidRPr="001A4CED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38C7D238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577EC52E" w14:textId="3384E05B" w:rsidR="00D054B8" w:rsidRDefault="00D054B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</w:t>
            </w:r>
            <w:r w:rsidR="002C3B49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38368110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317768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E0E9723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CF4241" w14:textId="77777777" w:rsidR="00852168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F7259C2" w14:textId="77777777" w:rsidR="00852168" w:rsidRPr="005C1A14" w:rsidRDefault="00852168" w:rsidP="00D054B8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A2B4377" w14:textId="16092B48" w:rsidR="003B3ED2" w:rsidRPr="005C1A14" w:rsidRDefault="003B3ED2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5C1A14" w14:paraId="078CD51F" w14:textId="77777777" w:rsidTr="001A4CED">
        <w:trPr>
          <w:trHeight w:val="27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F4FC565" w14:textId="6F5BE8F6" w:rsidR="00285886" w:rsidRPr="005C1A14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lastRenderedPageBreak/>
              <w:t>Praksis</w:t>
            </w:r>
            <w:r w:rsidR="00534E1C" w:rsidRPr="005C1A14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A201E0" w:rsidRPr="005C1A14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465A8B11" w14:textId="77777777" w:rsidR="00CD1294" w:rsidRDefault="00CD1294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8C211B8" w14:textId="77777777" w:rsidR="00093F9D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6D77BCF" w14:textId="77777777" w:rsidR="00093F9D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F7D050" w14:textId="77777777" w:rsidR="00093F9D" w:rsidRPr="005C1A14" w:rsidRDefault="00093F9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068C560D" w14:textId="01EDE095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FFFFFF" w:themeFill="background1"/>
          </w:tcPr>
          <w:p w14:paraId="50CDF069" w14:textId="6DE8400B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B4205F" w:rsidRPr="005C1A14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5C1A14" w14:paraId="065445F9" w14:textId="77777777" w:rsidTr="001A4CED">
        <w:trPr>
          <w:trHeight w:val="276"/>
        </w:trPr>
        <w:tc>
          <w:tcPr>
            <w:tcW w:w="6623" w:type="dxa"/>
            <w:vMerge/>
            <w:shd w:val="clear" w:color="auto" w:fill="FFFFFF" w:themeFill="background1"/>
          </w:tcPr>
          <w:p w14:paraId="40D8CC18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581A99A5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0F85427C" w14:textId="77777777" w:rsidR="00F2360A" w:rsidRPr="005C1A14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020E8E87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1C295680" w:rsidR="00A47AF2" w:rsidRPr="001E5809" w:rsidRDefault="001D7301" w:rsidP="00592116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  <w:bookmarkStart w:id="0" w:name="_Hlk86842289"/>
            <w:r w:rsidRPr="001E5809">
              <w:rPr>
                <w:rFonts w:eastAsia="Calibri" w:cstheme="minorHAnsi"/>
                <w:i/>
                <w:iCs/>
                <w:color w:val="000000"/>
              </w:rPr>
              <w:t>F</w:t>
            </w:r>
            <w:r w:rsidR="00A61E06" w:rsidRPr="001E5809">
              <w:rPr>
                <w:rFonts w:eastAsia="Calibri" w:cstheme="minorHAnsi"/>
                <w:i/>
                <w:iCs/>
                <w:color w:val="000000"/>
              </w:rPr>
              <w:t>erdighe</w:t>
            </w:r>
            <w:r w:rsidRPr="001E5809">
              <w:rPr>
                <w:rFonts w:eastAsia="Calibri" w:cstheme="minorHAnsi"/>
                <w:i/>
                <w:iCs/>
                <w:color w:val="000000"/>
              </w:rPr>
              <w:t>i</w:t>
            </w:r>
            <w:r w:rsidR="00A61E06" w:rsidRPr="001E5809">
              <w:rPr>
                <w:rFonts w:eastAsia="Calibri" w:cstheme="minorHAnsi"/>
                <w:i/>
                <w:iCs/>
                <w:color w:val="000000"/>
              </w:rPr>
              <w:t>t</w:t>
            </w:r>
            <w:r w:rsidR="00A47AF2" w:rsidRPr="001E5809">
              <w:rPr>
                <w:rFonts w:eastAsia="Calibri" w:cstheme="minorHAnsi"/>
                <w:i/>
                <w:iCs/>
                <w:color w:val="000000"/>
              </w:rPr>
              <w:t>:</w:t>
            </w:r>
          </w:p>
          <w:p w14:paraId="0485A0B7" w14:textId="4479D84E" w:rsidR="00A61E06" w:rsidRPr="001E5809" w:rsidRDefault="00A61E06" w:rsidP="00592116">
            <w:pPr>
              <w:spacing w:after="0" w:line="240" w:lineRule="auto"/>
              <w:rPr>
                <w:rFonts w:eastAsia="Calibri" w:cstheme="minorHAnsi"/>
              </w:rPr>
            </w:pPr>
            <w:r w:rsidRPr="001E5809">
              <w:rPr>
                <w:rFonts w:eastAsia="Calibri" w:cstheme="minorHAnsi"/>
                <w:color w:val="000000"/>
              </w:rPr>
              <w:t xml:space="preserve">Studenten </w:t>
            </w:r>
            <w:r w:rsidR="001E5809">
              <w:rPr>
                <w:rFonts w:eastAsia="Calibri" w:cstheme="minorHAnsi"/>
                <w:color w:val="000000"/>
              </w:rPr>
              <w:t>…</w:t>
            </w:r>
          </w:p>
          <w:p w14:paraId="27EA4185" w14:textId="19D87C68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finne og vise til forskingsbasert, erfaringsbasert og brukarbasert kunnskap i profesjonsutøving</w:t>
            </w:r>
          </w:p>
          <w:p w14:paraId="60E04DC7" w14:textId="21294F31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finne, vurdere og vise til relevant informasjon og fagstoff og framstille dette både munnleg og skriftleg</w:t>
            </w:r>
          </w:p>
          <w:p w14:paraId="1814A98E" w14:textId="77777777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korleis kunnskap kan brukast på nye område og medverke til nytenking i tenestene.</w:t>
            </w:r>
          </w:p>
          <w:p w14:paraId="6BB97364" w14:textId="6530B68C" w:rsidR="00F95E1D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bruke fagleg kunnskap om relasjon og kommunikasjon i rettleiing, motivasjon og systematisk endringsarbeid</w:t>
            </w:r>
          </w:p>
          <w:p w14:paraId="7389A1BC" w14:textId="48CFC120" w:rsidR="00A61E06" w:rsidRPr="005C1A14" w:rsidRDefault="00F95E1D" w:rsidP="00F95E1D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reflektere over og anvende kunnskap som bidrar til et likeverdig tenestetilbod for alle tenestemottakarar</w:t>
            </w:r>
          </w:p>
        </w:tc>
      </w:tr>
      <w:tr w:rsidR="00742247" w:rsidRPr="005C1A14" w14:paraId="2BEDCBB5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2D76AA7" w14:textId="502EB193" w:rsidR="001A6300" w:rsidRPr="005C1A14" w:rsidRDefault="001A6300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n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>vurdering før midt</w:t>
            </w:r>
            <w:r w:rsidR="00182A23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182A23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:</w:t>
            </w:r>
          </w:p>
          <w:p w14:paraId="2F7FEFA6" w14:textId="77777777" w:rsidR="006344C7" w:rsidRDefault="006344C7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7A39DE7" w14:textId="77777777" w:rsidR="00093F9D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600F22C" w14:textId="77777777" w:rsidR="00093F9D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BBDDB94" w14:textId="77777777" w:rsidR="00093F9D" w:rsidRPr="005C1A14" w:rsidRDefault="00093F9D" w:rsidP="001A6300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1F34012" w14:textId="77777777" w:rsidR="00742247" w:rsidRPr="005C1A14" w:rsidRDefault="00742247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</w:rPr>
            </w:pPr>
          </w:p>
        </w:tc>
      </w:tr>
      <w:tr w:rsidR="00A61E06" w:rsidRPr="005C1A14" w14:paraId="590EBFE2" w14:textId="77777777" w:rsidTr="001A4CED">
        <w:trPr>
          <w:trHeight w:val="26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2BEE35F9" w14:textId="192E6CDC" w:rsidR="00463573" w:rsidRPr="005C1A14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1D7301">
              <w:rPr>
                <w:rFonts w:ascii="Calibri" w:eastAsia="Calibri" w:hAnsi="Calibri" w:cs="Calibri"/>
              </w:rPr>
              <w:t>rettleiar</w:t>
            </w:r>
            <w:r w:rsidRPr="005C1A14">
              <w:rPr>
                <w:rFonts w:ascii="Calibri" w:eastAsia="Calibri" w:hAnsi="Calibri" w:cs="Calibri"/>
              </w:rPr>
              <w:t xml:space="preserve"> si</w:t>
            </w:r>
            <w:r w:rsidR="001D7301">
              <w:rPr>
                <w:rFonts w:ascii="Calibri" w:eastAsia="Calibri" w:hAnsi="Calibri" w:cs="Calibri"/>
              </w:rPr>
              <w:t xml:space="preserve"> </w:t>
            </w:r>
            <w:r w:rsidR="00285886" w:rsidRPr="005C1A14">
              <w:rPr>
                <w:rFonts w:ascii="Calibri" w:eastAsia="Calibri" w:hAnsi="Calibri" w:cs="Calibri"/>
              </w:rPr>
              <w:t>midt</w:t>
            </w:r>
            <w:r w:rsidR="00182A23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 xml:space="preserve">gs </w:t>
            </w:r>
            <w:r w:rsidRPr="005C1A14">
              <w:rPr>
                <w:rFonts w:ascii="Calibri" w:eastAsia="Calibri" w:hAnsi="Calibri" w:cs="Calibri"/>
              </w:rPr>
              <w:t>vurdering (kryss av og kommenter):</w:t>
            </w:r>
          </w:p>
          <w:p w14:paraId="520FCD71" w14:textId="77777777" w:rsidR="00344406" w:rsidRPr="005C1A14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0297075" w14:textId="77777777" w:rsidR="00CD1554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B2CF499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EAA7FA2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CB7697C" w14:textId="77777777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4BB6D580" w:rsidR="006463D9" w:rsidRPr="005C1A14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9F9199C" w14:textId="0944862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545842FD" w14:textId="3958C16F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56F74A5D" w14:textId="77777777" w:rsidTr="001A4CED">
        <w:trPr>
          <w:trHeight w:val="266"/>
        </w:trPr>
        <w:tc>
          <w:tcPr>
            <w:tcW w:w="6623" w:type="dxa"/>
            <w:vMerge/>
            <w:shd w:val="clear" w:color="auto" w:fill="FFFFFF" w:themeFill="background1"/>
          </w:tcPr>
          <w:p w14:paraId="25E42CB3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93A293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63D0A92F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32685E63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5C11D2F0" w14:textId="778CE3AE" w:rsidR="00CB7846" w:rsidRPr="005C1A14" w:rsidRDefault="00273ED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 xml:space="preserve">ig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6AA8AF75" w14:textId="77777777" w:rsidR="006463D9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B829C7E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A66E0B0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EEE3503" w14:textId="77777777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6DB6C21C" w14:textId="77777777" w:rsidTr="001A4CED">
        <w:trPr>
          <w:trHeight w:val="48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5BB0DF3F" w14:textId="44B8A133" w:rsidR="00285886" w:rsidRPr="005C1A14" w:rsidRDefault="00285886" w:rsidP="0028588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1D7301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A201E0" w:rsidRPr="005C1A14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0C70F279" w14:textId="77777777" w:rsidR="00CD1554" w:rsidRPr="005C1A14" w:rsidRDefault="00CD1554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D49E907" w14:textId="77777777" w:rsidR="0034440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E26C68B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B061538" w14:textId="77777777" w:rsidR="00093F9D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409B9092" w:rsidR="00093F9D" w:rsidRPr="005C1A14" w:rsidRDefault="00093F9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3A2B4C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  <w:shd w:val="clear" w:color="auto" w:fill="FFFFFF" w:themeFill="background1"/>
          </w:tcPr>
          <w:p w14:paraId="03FF218D" w14:textId="1D01871C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oppnådd læringsutbyt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12B25DDE" w14:textId="77777777" w:rsidTr="001A4CED">
        <w:trPr>
          <w:trHeight w:val="399"/>
        </w:trPr>
        <w:tc>
          <w:tcPr>
            <w:tcW w:w="6623" w:type="dxa"/>
            <w:vMerge/>
            <w:shd w:val="clear" w:color="auto" w:fill="FFFFFF" w:themeFill="background1"/>
          </w:tcPr>
          <w:p w14:paraId="1741AC9A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4D87504F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5B20C1A9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5C1A14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5C1A14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1E580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</w:rPr>
            </w:pPr>
            <w:r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G</w:t>
            </w:r>
            <w:r w:rsidR="00A61E06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enerell kompetanse</w:t>
            </w:r>
            <w:r w:rsidR="00A47AF2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:</w:t>
            </w:r>
          </w:p>
          <w:p w14:paraId="537E6BD9" w14:textId="1B9B50AD" w:rsidR="00A61E06" w:rsidRPr="001E580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E5809">
              <w:rPr>
                <w:rFonts w:ascii="Calibri" w:eastAsia="Calibri" w:hAnsi="Calibri" w:cs="Times New Roman"/>
                <w:color w:val="000000"/>
              </w:rPr>
              <w:t>Studenten …</w:t>
            </w:r>
          </w:p>
          <w:p w14:paraId="13751591" w14:textId="18D81578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lastRenderedPageBreak/>
              <w:t>kjenner til politiske og administrative avgjerdsprosessar og korleis sosionomar kan medverke til allmenn opplysing og politisk rådgjeving</w:t>
            </w:r>
          </w:p>
          <w:p w14:paraId="0DC9074A" w14:textId="34BC52B1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nytenking og innovasjonsprosessar i sosialt arbeid</w:t>
            </w:r>
          </w:p>
          <w:p w14:paraId="74294A6B" w14:textId="77777777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etiske problemstillingar og etiske dilemma i yrkesrollen og i møte med menneske</w:t>
            </w:r>
          </w:p>
          <w:p w14:paraId="6F18CEF9" w14:textId="37BD2FAF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og kan reflektere kritisk over sin profesjonelle rolle i møte med institusjonelle og politiske krav i tenesteutøvinga</w:t>
            </w:r>
          </w:p>
          <w:p w14:paraId="25C91A13" w14:textId="6FDB2F2D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forhold som medverkar til diskriminering og korleis fremje ikkje-diskriminerande praksis og eit inkluderande samfunn</w:t>
            </w:r>
          </w:p>
          <w:p w14:paraId="2EFA08DF" w14:textId="46ADD30C" w:rsidR="00A47AF2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jenner til betydinga av digital kommunikasjon i profesjonell praksis og samhandling</w:t>
            </w:r>
          </w:p>
          <w:p w14:paraId="2B19C82C" w14:textId="15865D63" w:rsidR="00A61E06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5C1A14">
              <w:rPr>
                <w:rFonts w:eastAsia="Times New Roman" w:cstheme="minorHAnsi"/>
                <w:color w:val="131114"/>
                <w:spacing w:val="6"/>
                <w:lang w:eastAsia="nb-NO"/>
              </w:rPr>
              <w:t>kan utveksle synspunkt kring faget og erfaringar med samarbeidspartnarar og gjennom dette medverke til utvikling av god praksis</w:t>
            </w:r>
          </w:p>
        </w:tc>
      </w:tr>
      <w:tr w:rsidR="00D34BE5" w:rsidRPr="005C1A14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0AECE3E0" w:rsidR="001D04FC" w:rsidRPr="005C1A14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lastRenderedPageBreak/>
              <w:t>Studenten si e</w:t>
            </w:r>
            <w:r w:rsidR="001D7301">
              <w:rPr>
                <w:rFonts w:ascii="Calibri" w:eastAsia="Calibri" w:hAnsi="Calibri" w:cs="Calibri"/>
              </w:rPr>
              <w:t>i</w:t>
            </w:r>
            <w:r w:rsidRPr="005C1A14">
              <w:rPr>
                <w:rFonts w:ascii="Calibri" w:eastAsia="Calibri" w:hAnsi="Calibri" w:cs="Calibri"/>
              </w:rPr>
              <w:t>g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vurdering før midt</w:t>
            </w:r>
            <w:r w:rsidR="00DF2251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DF2251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:</w:t>
            </w:r>
          </w:p>
          <w:p w14:paraId="76121811" w14:textId="77777777" w:rsidR="001D04FC" w:rsidRPr="005C1A14" w:rsidRDefault="001D04FC" w:rsidP="001D04FC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ADDE5" w14:textId="77777777" w:rsidR="00D34BE5" w:rsidRPr="005C1A1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C9966F3" w14:textId="6903407B" w:rsidR="00463573" w:rsidRPr="005C1A14" w:rsidRDefault="00463573" w:rsidP="0046357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</w:t>
            </w:r>
            <w:r w:rsidR="001D7301">
              <w:rPr>
                <w:rFonts w:ascii="Calibri" w:eastAsia="Calibri" w:hAnsi="Calibri" w:cs="Calibri"/>
              </w:rPr>
              <w:t xml:space="preserve">srettleiar </w:t>
            </w:r>
            <w:r w:rsidRPr="005C1A14">
              <w:rPr>
                <w:rFonts w:ascii="Calibri" w:eastAsia="Calibri" w:hAnsi="Calibri" w:cs="Calibri"/>
              </w:rPr>
              <w:t xml:space="preserve">si </w:t>
            </w:r>
            <w:r w:rsidR="001D04FC" w:rsidRPr="005C1A14">
              <w:rPr>
                <w:rFonts w:ascii="Calibri" w:eastAsia="Calibri" w:hAnsi="Calibri" w:cs="Calibri"/>
              </w:rPr>
              <w:t>midt</w:t>
            </w:r>
            <w:r w:rsidR="00DF2251" w:rsidRPr="005C1A14">
              <w:rPr>
                <w:rFonts w:ascii="Calibri" w:eastAsia="Calibri" w:hAnsi="Calibri" w:cs="Calibri"/>
              </w:rPr>
              <w:t>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="00DF2251" w:rsidRPr="005C1A14">
              <w:rPr>
                <w:rFonts w:ascii="Calibri" w:eastAsia="Calibri" w:hAnsi="Calibri" w:cs="Calibri"/>
              </w:rPr>
              <w:t>s</w:t>
            </w:r>
            <w:r w:rsidRPr="005C1A14">
              <w:rPr>
                <w:rFonts w:ascii="Calibri" w:eastAsia="Calibri" w:hAnsi="Calibri" w:cs="Calibri"/>
              </w:rPr>
              <w:t>vurdering (kryss av og kommenter):</w:t>
            </w:r>
          </w:p>
          <w:p w14:paraId="72C9CE1B" w14:textId="3B234107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2827FA3" w14:textId="77777777" w:rsidR="006463D9" w:rsidRPr="005C1A14" w:rsidRDefault="006463D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04BA1BD1" w:rsidR="001D04FC" w:rsidRPr="005C1A14" w:rsidRDefault="001D04F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57E29F20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auto"/>
          </w:tcPr>
          <w:p w14:paraId="53DF3DF4" w14:textId="7E1B1E62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D7301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forven</w:t>
            </w:r>
            <w:r w:rsidR="005113A4" w:rsidRPr="005C1A14">
              <w:rPr>
                <w:rFonts w:ascii="Calibri" w:eastAsia="Calibri" w:hAnsi="Calibri" w:cs="Calibri"/>
              </w:rPr>
              <w:t>t</w:t>
            </w:r>
            <w:r w:rsidR="001D7301">
              <w:rPr>
                <w:rFonts w:ascii="Calibri" w:eastAsia="Calibri" w:hAnsi="Calibri" w:cs="Calibri"/>
              </w:rPr>
              <w:t>a</w:t>
            </w:r>
          </w:p>
          <w:p w14:paraId="3658AD42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CDCA772" w14:textId="2EC4C363" w:rsidR="00D34BE5" w:rsidRPr="005C1A14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Studenten si e</w:t>
            </w:r>
            <w:r w:rsidR="001D7301">
              <w:rPr>
                <w:rFonts w:ascii="Calibri" w:eastAsia="Calibri" w:hAnsi="Calibri" w:cs="Calibri"/>
              </w:rPr>
              <w:t>i</w:t>
            </w:r>
            <w:r w:rsidRPr="005C1A14">
              <w:rPr>
                <w:rFonts w:ascii="Calibri" w:eastAsia="Calibri" w:hAnsi="Calibri" w:cs="Calibri"/>
              </w:rPr>
              <w:t>g</w:t>
            </w:r>
            <w:r w:rsidR="001D7301">
              <w:rPr>
                <w:rFonts w:ascii="Calibri" w:eastAsia="Calibri" w:hAnsi="Calibri" w:cs="Calibri"/>
              </w:rPr>
              <w:t xml:space="preserve">a </w:t>
            </w:r>
            <w:r w:rsidRPr="005C1A14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42E2F3A8" w14:textId="77777777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9F0755" w:rsidRPr="005C1A14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5C1A14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55BE6FF" w14:textId="57C156D7" w:rsidR="00D34BE5" w:rsidRPr="005C1A14" w:rsidRDefault="00D34BE5" w:rsidP="00D34BE5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aksis</w:t>
            </w:r>
            <w:r w:rsidR="00303498" w:rsidRPr="005C1A14">
              <w:rPr>
                <w:rFonts w:ascii="Calibri" w:eastAsia="Calibri" w:hAnsi="Calibri" w:cs="Calibri"/>
              </w:rPr>
              <w:t xml:space="preserve">rettleiar </w:t>
            </w:r>
            <w:r w:rsidRPr="005C1A14">
              <w:rPr>
                <w:rFonts w:ascii="Calibri" w:eastAsia="Calibri" w:hAnsi="Calibri" w:cs="Calibri"/>
              </w:rPr>
              <w:t>si sluttvurdering (</w:t>
            </w:r>
            <w:r w:rsidR="00F90B22" w:rsidRPr="005C1A14">
              <w:rPr>
                <w:rFonts w:ascii="Calibri" w:eastAsia="Calibri" w:hAnsi="Calibri" w:cs="Calibri"/>
              </w:rPr>
              <w:t>kryss av og kommenter</w:t>
            </w:r>
            <w:r w:rsidRPr="005C1A14">
              <w:rPr>
                <w:rFonts w:ascii="Calibri" w:eastAsia="Calibri" w:hAnsi="Calibri" w:cs="Calibri"/>
              </w:rPr>
              <w:t>):</w:t>
            </w:r>
          </w:p>
          <w:p w14:paraId="2EBDE08A" w14:textId="77777777" w:rsidR="00D34BE5" w:rsidRPr="005C1A14" w:rsidRDefault="00D34BE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4134FC5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02CBDC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e</w:t>
            </w:r>
          </w:p>
        </w:tc>
        <w:tc>
          <w:tcPr>
            <w:tcW w:w="2101" w:type="dxa"/>
            <w:shd w:val="clear" w:color="auto" w:fill="auto"/>
          </w:tcPr>
          <w:p w14:paraId="586D5915" w14:textId="61D5814B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303498" w:rsidRPr="005C1A14">
              <w:rPr>
                <w:rFonts w:ascii="Calibri" w:eastAsia="Calibri" w:hAnsi="Calibri" w:cs="Calibri"/>
              </w:rPr>
              <w:t>j</w:t>
            </w:r>
            <w:r w:rsidR="00B4205F" w:rsidRPr="005C1A14">
              <w:rPr>
                <w:rFonts w:ascii="Calibri" w:eastAsia="Calibri" w:hAnsi="Calibri" w:cs="Calibri"/>
              </w:rPr>
              <w:t>e</w:t>
            </w:r>
            <w:r w:rsidRPr="005C1A14">
              <w:rPr>
                <w:rFonts w:ascii="Calibri" w:eastAsia="Calibri" w:hAnsi="Calibri" w:cs="Calibri"/>
              </w:rPr>
              <w:t xml:space="preserve"> oppnådd læringsutby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303498" w:rsidRPr="005C1A14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77777777" w:rsidR="00303498" w:rsidRDefault="00303498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</w:t>
            </w:r>
            <w:r w:rsidR="00B4205F" w:rsidRPr="005C1A14">
              <w:rPr>
                <w:rFonts w:ascii="Calibri" w:eastAsia="Calibri" w:hAnsi="Calibri" w:cs="Calibri"/>
              </w:rPr>
              <w:t>ar:</w:t>
            </w:r>
          </w:p>
          <w:p w14:paraId="66933C0D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7EC21B8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F0605D" w14:textId="3973BB7B" w:rsidR="001A4CED" w:rsidRPr="005C1A14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5C1A14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5C1A14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6709008A" w:rsidR="0060457E" w:rsidRPr="005C1A14" w:rsidRDefault="001E5809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</w:t>
            </w:r>
            <w:r w:rsidR="616636D5" w:rsidRPr="005C1A14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urdering av studenten </w:t>
            </w:r>
            <w:r w:rsidR="00303498" w:rsidRPr="005C1A14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midtvegs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i praksis</w:t>
            </w:r>
          </w:p>
          <w:p w14:paraId="31BCBEBB" w14:textId="26110013" w:rsidR="0060457E" w:rsidRPr="005C1A14" w:rsidRDefault="00C05907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463573" w:rsidRPr="005C1A14">
              <w:rPr>
                <w:rFonts w:ascii="Calibri" w:eastAsia="Calibri" w:hAnsi="Calibri" w:cs="Calibri"/>
              </w:rPr>
              <w:t>yll</w:t>
            </w:r>
            <w:r w:rsidR="00BE0961" w:rsidRPr="005C1A14">
              <w:rPr>
                <w:rFonts w:ascii="Calibri" w:eastAsia="Calibri" w:hAnsi="Calibri" w:cs="Calibri"/>
              </w:rPr>
              <w:t>ast</w:t>
            </w:r>
            <w:r w:rsidR="00463573" w:rsidRPr="005C1A14">
              <w:rPr>
                <w:rFonts w:ascii="Calibri" w:eastAsia="Calibri" w:hAnsi="Calibri" w:cs="Calibri"/>
              </w:rPr>
              <w:t xml:space="preserve"> ut av praksis</w:t>
            </w:r>
            <w:r w:rsidR="00BE0961" w:rsidRPr="005C1A14">
              <w:rPr>
                <w:rFonts w:ascii="Calibri" w:eastAsia="Calibri" w:hAnsi="Calibri" w:cs="Calibri"/>
              </w:rPr>
              <w:t>rettleiar</w:t>
            </w:r>
          </w:p>
        </w:tc>
      </w:tr>
      <w:tr w:rsidR="0060457E" w:rsidRPr="005C1A14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E3485B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34F3272" w14:textId="1D250D71" w:rsidR="0060457E" w:rsidRPr="00E3485B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Fr</w:t>
            </w:r>
            <w:r w:rsidR="00303498" w:rsidRPr="00E3485B">
              <w:rPr>
                <w:rFonts w:ascii="Calibri" w:eastAsia="Calibri" w:hAnsi="Calibri" w:cs="Calibri"/>
              </w:rPr>
              <w:t>å</w:t>
            </w:r>
            <w:r w:rsidRPr="00E3485B">
              <w:rPr>
                <w:rFonts w:ascii="Calibri" w:eastAsia="Calibri" w:hAnsi="Calibri" w:cs="Calibri"/>
              </w:rPr>
              <w:t xml:space="preserve">vær i praksis </w:t>
            </w:r>
            <w:r w:rsidR="006344C7" w:rsidRPr="00E3485B">
              <w:rPr>
                <w:rFonts w:ascii="Calibri" w:eastAsia="Calibri" w:hAnsi="Calibri" w:cs="Calibri"/>
              </w:rPr>
              <w:t>midt</w:t>
            </w:r>
            <w:r w:rsidRPr="00E3485B">
              <w:rPr>
                <w:rFonts w:ascii="Calibri" w:eastAsia="Calibri" w:hAnsi="Calibri" w:cs="Calibri"/>
              </w:rPr>
              <w:t>ve</w:t>
            </w:r>
            <w:r w:rsidR="00303498" w:rsidRPr="00E3485B">
              <w:rPr>
                <w:rFonts w:ascii="Calibri" w:eastAsia="Calibri" w:hAnsi="Calibri" w:cs="Calibri"/>
              </w:rPr>
              <w:t>gs</w:t>
            </w:r>
            <w:r w:rsidRPr="00E3485B">
              <w:rPr>
                <w:rFonts w:ascii="Calibri" w:eastAsia="Calibri" w:hAnsi="Calibri" w:cs="Calibri"/>
              </w:rPr>
              <w:t xml:space="preserve"> i praksisperioden:     ______ dag</w:t>
            </w:r>
            <w:r w:rsidR="00303498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>r</w:t>
            </w:r>
            <w:r w:rsidR="003012E1">
              <w:rPr>
                <w:rFonts w:ascii="Calibri" w:eastAsia="Calibri" w:hAnsi="Calibri" w:cs="Calibri"/>
              </w:rPr>
              <w:t xml:space="preserve">  og _____  timar</w:t>
            </w:r>
          </w:p>
        </w:tc>
      </w:tr>
      <w:tr w:rsidR="006D0F07" w:rsidRPr="005C1A14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Pr="00E3485B" w:rsidRDefault="002424B0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FD3E640" w14:textId="6FEF7C26" w:rsidR="006D0F07" w:rsidRPr="00E3485B" w:rsidRDefault="00FA49A3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Skikk</w:t>
            </w:r>
            <w:r w:rsidR="001D7301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 xml:space="preserve">vurdering er gjennomført </w:t>
            </w:r>
            <w:r w:rsidR="00533173" w:rsidRPr="00E3485B">
              <w:rPr>
                <w:rFonts w:ascii="Calibri" w:eastAsia="Calibri" w:hAnsi="Calibri" w:cs="Calibri"/>
              </w:rPr>
              <w:t>midtve</w:t>
            </w:r>
            <w:r w:rsidR="001D7301" w:rsidRPr="00E3485B">
              <w:rPr>
                <w:rFonts w:ascii="Calibri" w:eastAsia="Calibri" w:hAnsi="Calibri" w:cs="Calibri"/>
              </w:rPr>
              <w:t>g</w:t>
            </w:r>
            <w:r w:rsidR="00533173" w:rsidRPr="00E3485B">
              <w:rPr>
                <w:rFonts w:ascii="Calibri" w:eastAsia="Calibri" w:hAnsi="Calibri" w:cs="Calibri"/>
              </w:rPr>
              <w:t xml:space="preserve">s i praksisperioden:           </w:t>
            </w:r>
            <w:r w:rsidR="00046186" w:rsidRPr="00E3485B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6186" w:rsidRPr="00E3485B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="00046186" w:rsidRPr="00E3485B">
              <w:rPr>
                <w:rFonts w:ascii="Calibri" w:eastAsia="Calibri" w:hAnsi="Calibri" w:cs="Calibri"/>
              </w:rPr>
              <w:t xml:space="preserve">                    </w:t>
            </w:r>
          </w:p>
        </w:tc>
      </w:tr>
      <w:tr w:rsidR="006123E2" w:rsidRPr="005C1A14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3DE55" w14:textId="77777777" w:rsidR="006123E2" w:rsidRPr="00E3485B" w:rsidRDefault="00760849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>Korleis har opplæringspl</w:t>
            </w:r>
            <w:r w:rsidR="00011D18" w:rsidRPr="00E3485B">
              <w:rPr>
                <w:rFonts w:ascii="Calibri" w:eastAsia="Calibri" w:hAnsi="Calibri" w:cs="Calibri"/>
              </w:rPr>
              <w:t>a</w:t>
            </w:r>
            <w:r w:rsidRPr="00E3485B">
              <w:rPr>
                <w:rFonts w:ascii="Calibri" w:eastAsia="Calibri" w:hAnsi="Calibri" w:cs="Calibri"/>
              </w:rPr>
              <w:t>nen</w:t>
            </w:r>
            <w:r w:rsidR="00011D18" w:rsidRPr="00E3485B">
              <w:rPr>
                <w:rFonts w:ascii="Calibri" w:eastAsia="Calibri" w:hAnsi="Calibri" w:cs="Calibri"/>
              </w:rPr>
              <w:t xml:space="preserve"> fungert fram til no? (</w:t>
            </w:r>
            <w:r w:rsidR="006706E0" w:rsidRPr="00E3485B">
              <w:rPr>
                <w:rFonts w:ascii="Calibri" w:eastAsia="Calibri" w:hAnsi="Calibri" w:cs="Calibri"/>
              </w:rPr>
              <w:t>som styringsverktøy, både når det gjeld val av arbeidsoppgåver, tidsplan for gjennomføring og evaluering).</w:t>
            </w:r>
          </w:p>
          <w:p w14:paraId="5C7378FE" w14:textId="77777777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D111BBA" w14:textId="77777777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8448E1" w:rsidRPr="00E3485B" w:rsidRDefault="008448E1" w:rsidP="00FA49A3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11D18" w:rsidRPr="005C1A14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A5A9F0" w14:textId="71342D30" w:rsidR="00011D18" w:rsidRPr="00E3485B" w:rsidRDefault="006706E0" w:rsidP="008448E1">
            <w:pPr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t xml:space="preserve">Korleis </w:t>
            </w:r>
            <w:r w:rsidR="00AA761C" w:rsidRPr="00E3485B">
              <w:rPr>
                <w:rFonts w:ascii="Calibri" w:eastAsia="Calibri" w:hAnsi="Calibri" w:cs="Calibri"/>
              </w:rPr>
              <w:t>uttrykkjer studenten seg skriftleg?</w:t>
            </w:r>
            <w:r w:rsidR="00AA761C" w:rsidRPr="00E3485B">
              <w:rPr>
                <w:rFonts w:ascii="Calibri" w:eastAsia="Calibri" w:hAnsi="Calibri" w:cs="Calibri"/>
              </w:rPr>
              <w:br/>
              <w:t xml:space="preserve">Viss tida til skriftleg arbeid er </w:t>
            </w:r>
            <w:r w:rsidR="0020253B" w:rsidRPr="00E3485B">
              <w:rPr>
                <w:rFonts w:ascii="Calibri" w:eastAsia="Calibri" w:hAnsi="Calibri" w:cs="Calibri"/>
              </w:rPr>
              <w:t>av</w:t>
            </w:r>
            <w:r w:rsidR="00AA761C" w:rsidRPr="00E3485B">
              <w:rPr>
                <w:rFonts w:ascii="Calibri" w:eastAsia="Calibri" w:hAnsi="Calibri" w:cs="Calibri"/>
              </w:rPr>
              <w:t xml:space="preserve">grensa, </w:t>
            </w:r>
            <w:r w:rsidR="008819DF" w:rsidRPr="00E3485B">
              <w:rPr>
                <w:rFonts w:ascii="Calibri" w:eastAsia="Calibri" w:hAnsi="Calibri" w:cs="Calibri"/>
              </w:rPr>
              <w:t>k</w:t>
            </w:r>
            <w:r w:rsidR="00AA761C" w:rsidRPr="00E3485B">
              <w:rPr>
                <w:rFonts w:ascii="Calibri" w:eastAsia="Calibri" w:hAnsi="Calibri" w:cs="Calibri"/>
              </w:rPr>
              <w:t xml:space="preserve">va kan gjerast for å auke </w:t>
            </w:r>
            <w:r w:rsidR="00A40728" w:rsidRPr="00E3485B">
              <w:rPr>
                <w:rFonts w:ascii="Calibri" w:eastAsia="Calibri" w:hAnsi="Calibri" w:cs="Calibri"/>
              </w:rPr>
              <w:t>mogelegheit for denne tyde arbeid?</w:t>
            </w:r>
          </w:p>
          <w:p w14:paraId="73E22B75" w14:textId="77777777" w:rsidR="008448E1" w:rsidRPr="00E3485B" w:rsidRDefault="008448E1" w:rsidP="008448E1">
            <w:pPr>
              <w:rPr>
                <w:rFonts w:ascii="Calibri" w:eastAsia="Calibri" w:hAnsi="Calibri" w:cs="Calibri"/>
              </w:rPr>
            </w:pPr>
          </w:p>
          <w:p w14:paraId="03BC6859" w14:textId="14755247" w:rsidR="008448E1" w:rsidRPr="00E3485B" w:rsidRDefault="008448E1" w:rsidP="008448E1">
            <w:pPr>
              <w:rPr>
                <w:rFonts w:ascii="Calibri" w:eastAsia="Calibri" w:hAnsi="Calibri" w:cs="Calibri"/>
              </w:rPr>
            </w:pPr>
          </w:p>
        </w:tc>
      </w:tr>
      <w:tr w:rsidR="008448E1" w:rsidRPr="005C1A14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9B4E7" w14:textId="6BA464A5" w:rsidR="008448E1" w:rsidRDefault="008448E1" w:rsidP="006706E0">
            <w:pPr>
              <w:rPr>
                <w:rFonts w:ascii="Calibri" w:eastAsia="Calibri" w:hAnsi="Calibri" w:cs="Calibri"/>
              </w:rPr>
            </w:pPr>
            <w:r w:rsidRPr="00E3485B">
              <w:rPr>
                <w:rFonts w:ascii="Calibri" w:eastAsia="Calibri" w:hAnsi="Calibri" w:cs="Calibri"/>
              </w:rPr>
              <w:lastRenderedPageBreak/>
              <w:t>Korleis samarbeider og kommuniserer studenten med brukarar</w:t>
            </w:r>
            <w:r w:rsidR="000D42C3" w:rsidRPr="00E3485B">
              <w:rPr>
                <w:rFonts w:ascii="Calibri" w:eastAsia="Calibri" w:hAnsi="Calibri" w:cs="Calibri"/>
              </w:rPr>
              <w:t>/klientar/tenestemottakerer/pasientar/deltakare/ko</w:t>
            </w:r>
            <w:r w:rsidR="0034013F" w:rsidRPr="00E3485B">
              <w:rPr>
                <w:rFonts w:ascii="Calibri" w:eastAsia="Calibri" w:hAnsi="Calibri" w:cs="Calibri"/>
              </w:rPr>
              <w:t>ll</w:t>
            </w:r>
            <w:r w:rsidR="000D42C3" w:rsidRPr="00E3485B">
              <w:rPr>
                <w:rFonts w:ascii="Calibri" w:eastAsia="Calibri" w:hAnsi="Calibri" w:cs="Calibri"/>
              </w:rPr>
              <w:t xml:space="preserve">egaer og </w:t>
            </w:r>
            <w:r w:rsidR="0034013F" w:rsidRPr="00E3485B">
              <w:rPr>
                <w:rFonts w:ascii="Calibri" w:eastAsia="Calibri" w:hAnsi="Calibri" w:cs="Calibri"/>
              </w:rPr>
              <w:t>samarbeidspartnar</w:t>
            </w:r>
            <w:r w:rsidR="001A4CED">
              <w:rPr>
                <w:rFonts w:ascii="Calibri" w:eastAsia="Calibri" w:hAnsi="Calibri" w:cs="Calibri"/>
              </w:rPr>
              <w:t>ar</w:t>
            </w:r>
            <w:r w:rsidR="0034013F" w:rsidRPr="00E3485B">
              <w:rPr>
                <w:rFonts w:ascii="Calibri" w:eastAsia="Calibri" w:hAnsi="Calibri" w:cs="Calibri"/>
              </w:rPr>
              <w:t>?</w:t>
            </w:r>
          </w:p>
          <w:p w14:paraId="7D6FBCB7" w14:textId="77777777" w:rsidR="001A4CED" w:rsidRDefault="001A4CED" w:rsidP="006706E0">
            <w:pPr>
              <w:rPr>
                <w:rFonts w:ascii="Calibri" w:eastAsia="Calibri" w:hAnsi="Calibri" w:cs="Calibri"/>
              </w:rPr>
            </w:pPr>
          </w:p>
          <w:p w14:paraId="5E0E174C" w14:textId="74DDD636" w:rsidR="001A4CED" w:rsidRPr="00E3485B" w:rsidRDefault="001A4CED" w:rsidP="006706E0">
            <w:pPr>
              <w:rPr>
                <w:rFonts w:ascii="Calibri" w:eastAsia="Calibri" w:hAnsi="Calibri" w:cs="Calibri"/>
              </w:rPr>
            </w:pPr>
          </w:p>
        </w:tc>
      </w:tr>
      <w:tr w:rsidR="0034013F" w:rsidRPr="0020253B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93DEC" w14:textId="3EE567C1" w:rsidR="0034013F" w:rsidRPr="00E7639A" w:rsidRDefault="00347F04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>Korleis fungerer rettlei</w:t>
            </w:r>
            <w:r w:rsidR="0020253B">
              <w:rPr>
                <w:rFonts w:ascii="Calibri" w:eastAsia="Calibri" w:hAnsi="Calibri" w:cs="Calibri"/>
              </w:rPr>
              <w:t>i</w:t>
            </w:r>
            <w:r w:rsidRPr="00E7639A">
              <w:rPr>
                <w:rFonts w:ascii="Calibri" w:eastAsia="Calibri" w:hAnsi="Calibri" w:cs="Calibri"/>
              </w:rPr>
              <w:t>ngsavtalen?</w:t>
            </w:r>
          </w:p>
          <w:p w14:paraId="2E4665C5" w14:textId="7111E29B" w:rsidR="00347F04" w:rsidRPr="00E7639A" w:rsidRDefault="00347F04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>A)</w:t>
            </w:r>
            <w:r w:rsidR="00DC6AA7" w:rsidRPr="00E7639A">
              <w:rPr>
                <w:rFonts w:ascii="Calibri" w:eastAsia="Calibri" w:hAnsi="Calibri" w:cs="Calibri"/>
              </w:rPr>
              <w:t xml:space="preserve"> </w:t>
            </w:r>
            <w:r w:rsidRPr="00E7639A">
              <w:rPr>
                <w:rFonts w:ascii="Calibri" w:eastAsia="Calibri" w:hAnsi="Calibri" w:cs="Calibri"/>
              </w:rPr>
              <w:t xml:space="preserve">Rammer </w:t>
            </w:r>
            <w:r w:rsidR="00DC6AA7" w:rsidRPr="00E7639A">
              <w:rPr>
                <w:rFonts w:ascii="Calibri" w:eastAsia="Calibri" w:hAnsi="Calibri" w:cs="Calibri"/>
              </w:rPr>
              <w:t>for bruk av tid, førebuing mm.</w:t>
            </w:r>
          </w:p>
          <w:p w14:paraId="047D4790" w14:textId="6E654A6F" w:rsidR="00DC6AA7" w:rsidRDefault="00DC6AA7" w:rsidP="006706E0">
            <w:pPr>
              <w:rPr>
                <w:rFonts w:ascii="Calibri" w:eastAsia="Calibri" w:hAnsi="Calibri" w:cs="Calibri"/>
              </w:rPr>
            </w:pPr>
            <w:r w:rsidRPr="00E7639A">
              <w:rPr>
                <w:rFonts w:ascii="Calibri" w:eastAsia="Calibri" w:hAnsi="Calibri" w:cs="Calibri"/>
              </w:rPr>
              <w:t xml:space="preserve">B) </w:t>
            </w:r>
            <w:r w:rsidR="00E7639A" w:rsidRPr="00E7639A">
              <w:rPr>
                <w:rFonts w:ascii="Calibri" w:eastAsia="Calibri" w:hAnsi="Calibri" w:cs="Calibri"/>
              </w:rPr>
              <w:t>Korleis klarer studenten å nyttiggj</w:t>
            </w:r>
            <w:r w:rsidR="0020253B">
              <w:rPr>
                <w:rFonts w:ascii="Calibri" w:eastAsia="Calibri" w:hAnsi="Calibri" w:cs="Calibri"/>
              </w:rPr>
              <w:t>e</w:t>
            </w:r>
            <w:r w:rsidR="00E7639A" w:rsidRPr="00E7639A">
              <w:rPr>
                <w:rFonts w:ascii="Calibri" w:eastAsia="Calibri" w:hAnsi="Calibri" w:cs="Calibri"/>
              </w:rPr>
              <w:t xml:space="preserve">re seg av </w:t>
            </w:r>
            <w:r w:rsidR="0020253B" w:rsidRPr="00E7639A">
              <w:rPr>
                <w:rFonts w:ascii="Calibri" w:eastAsia="Calibri" w:hAnsi="Calibri" w:cs="Calibri"/>
              </w:rPr>
              <w:t>rettleiinga</w:t>
            </w:r>
            <w:r w:rsidR="00E7639A" w:rsidRPr="00E7639A">
              <w:rPr>
                <w:rFonts w:ascii="Calibri" w:eastAsia="Calibri" w:hAnsi="Calibri" w:cs="Calibri"/>
              </w:rPr>
              <w:t>?</w:t>
            </w:r>
          </w:p>
          <w:p w14:paraId="08CB6E40" w14:textId="77777777" w:rsidR="0020253B" w:rsidRDefault="0020253B" w:rsidP="006706E0">
            <w:pPr>
              <w:rPr>
                <w:rFonts w:ascii="Calibri" w:eastAsia="Calibri" w:hAnsi="Calibri" w:cs="Calibri"/>
              </w:rPr>
            </w:pPr>
          </w:p>
          <w:p w14:paraId="6ADC74DC" w14:textId="77777777" w:rsidR="0020253B" w:rsidRDefault="0020253B" w:rsidP="006706E0">
            <w:pPr>
              <w:rPr>
                <w:rFonts w:ascii="Calibri" w:eastAsia="Calibri" w:hAnsi="Calibri" w:cs="Calibri"/>
              </w:rPr>
            </w:pPr>
          </w:p>
          <w:p w14:paraId="599EB101" w14:textId="7F513EA0" w:rsidR="0020253B" w:rsidRPr="0020253B" w:rsidRDefault="0020253B" w:rsidP="006706E0">
            <w:pPr>
              <w:rPr>
                <w:rFonts w:ascii="Calibri" w:eastAsia="Calibri" w:hAnsi="Calibri" w:cs="Calibri"/>
              </w:rPr>
            </w:pPr>
          </w:p>
        </w:tc>
      </w:tr>
      <w:tr w:rsidR="0060457E" w:rsidRPr="005C1A14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2484DEB3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å bakgrunn av e</w:t>
            </w:r>
            <w:r w:rsidR="00780A56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Calibri"/>
              </w:rPr>
              <w:t>he</w:t>
            </w:r>
            <w:r w:rsidR="001D7301">
              <w:rPr>
                <w:rFonts w:ascii="Calibri" w:eastAsia="Calibri" w:hAnsi="Calibri" w:cs="Calibri"/>
              </w:rPr>
              <w:t>i</w:t>
            </w:r>
            <w:r w:rsidR="00780A56" w:rsidRPr="005C1A14">
              <w:rPr>
                <w:rFonts w:ascii="Calibri" w:eastAsia="Calibri" w:hAnsi="Calibri" w:cs="Calibri"/>
              </w:rPr>
              <w:t>lhe</w:t>
            </w:r>
            <w:r w:rsidR="001D7301">
              <w:rPr>
                <w:rFonts w:ascii="Calibri" w:eastAsia="Calibri" w:hAnsi="Calibri" w:cs="Calibri"/>
              </w:rPr>
              <w:t>i</w:t>
            </w:r>
            <w:r w:rsidR="00780A56" w:rsidRPr="005C1A14">
              <w:rPr>
                <w:rFonts w:ascii="Calibri" w:eastAsia="Calibri" w:hAnsi="Calibri" w:cs="Calibri"/>
              </w:rPr>
              <w:t>tl</w:t>
            </w:r>
            <w:r w:rsidR="001D7301">
              <w:rPr>
                <w:rFonts w:ascii="Calibri" w:eastAsia="Calibri" w:hAnsi="Calibri" w:cs="Calibri"/>
              </w:rPr>
              <w:t>eg</w:t>
            </w:r>
            <w:proofErr w:type="spellEnd"/>
            <w:r w:rsidRPr="005C1A14">
              <w:rPr>
                <w:rFonts w:ascii="Calibri" w:eastAsia="Calibri" w:hAnsi="Calibri" w:cs="Calibri"/>
              </w:rPr>
              <w:t xml:space="preserve"> vurdering av studenten si prestasjon fram til midt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Pr="005C1A14">
              <w:rPr>
                <w:rFonts w:ascii="Calibri" w:eastAsia="Calibri" w:hAnsi="Calibri" w:cs="Calibri"/>
              </w:rPr>
              <w:t>svurdering, er det e</w:t>
            </w:r>
            <w:r w:rsidR="001D7301"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18602F5A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60457E" w:rsidRPr="005C1A14">
              <w:rPr>
                <w:rFonts w:ascii="Calibri" w:eastAsia="Calibri" w:hAnsi="Calibri" w:cs="Calibri"/>
              </w:rPr>
              <w:t>orvent</w:t>
            </w:r>
            <w:r w:rsidRPr="005C1A14">
              <w:rPr>
                <w:rFonts w:ascii="Calibri" w:eastAsia="Calibri" w:hAnsi="Calibri" w:cs="Calibri"/>
              </w:rPr>
              <w:t xml:space="preserve">a </w:t>
            </w:r>
            <w:r w:rsidR="0060457E"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6A3D907B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</w:t>
            </w:r>
            <w:r w:rsidR="0060457E" w:rsidRPr="005C1A14">
              <w:rPr>
                <w:rFonts w:ascii="Calibri" w:eastAsia="Calibri" w:hAnsi="Calibri" w:cs="Calibri"/>
              </w:rPr>
              <w:t>kk</w:t>
            </w:r>
            <w:r w:rsidRPr="005C1A14">
              <w:rPr>
                <w:rFonts w:ascii="Calibri" w:eastAsia="Calibri" w:hAnsi="Calibri" w:cs="Calibri"/>
              </w:rPr>
              <w:t>j</w:t>
            </w:r>
            <w:r w:rsidR="0060457E" w:rsidRPr="005C1A14">
              <w:rPr>
                <w:rFonts w:ascii="Calibri" w:eastAsia="Calibri" w:hAnsi="Calibri" w:cs="Calibri"/>
              </w:rPr>
              <w:t>e forvent</w:t>
            </w:r>
            <w:r w:rsidRPr="005C1A14">
              <w:rPr>
                <w:rFonts w:ascii="Calibri" w:eastAsia="Calibri" w:hAnsi="Calibri" w:cs="Calibri"/>
              </w:rPr>
              <w:t>a</w:t>
            </w:r>
            <w:r w:rsidR="0060457E" w:rsidRPr="005C1A14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5C1A14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5C1A14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179B6B6" w:rsidR="0060457E" w:rsidRPr="005C1A14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</w:pPr>
            <w:r w:rsidRPr="005C1A14">
              <w:rPr>
                <w:rFonts w:ascii="Calibri" w:eastAsia="Calibri" w:hAnsi="Calibri" w:cs="Verdana"/>
                <w:color w:val="000000"/>
              </w:rPr>
              <w:t>Utfyll</w:t>
            </w:r>
            <w:r w:rsidR="001D7301">
              <w:rPr>
                <w:rFonts w:ascii="Calibri" w:eastAsia="Calibri" w:hAnsi="Calibri" w:cs="Verdana"/>
                <w:color w:val="000000"/>
              </w:rPr>
              <w:t>a</w:t>
            </w:r>
            <w:r w:rsidR="00780A56" w:rsidRPr="005C1A14">
              <w:rPr>
                <w:rFonts w:ascii="Calibri" w:eastAsia="Calibri" w:hAnsi="Calibri" w:cs="Verdana"/>
                <w:color w:val="000000"/>
              </w:rPr>
              <w:t>nde</w:t>
            </w:r>
            <w:r w:rsidRPr="005C1A14">
              <w:rPr>
                <w:rFonts w:ascii="Calibri" w:eastAsia="Calibri" w:hAnsi="Calibri" w:cs="Verdana"/>
                <w:color w:val="000000"/>
              </w:rPr>
              <w:t xml:space="preserve"> kommentar ved ikk</w:t>
            </w:r>
            <w:r w:rsidR="001D7301">
              <w:rPr>
                <w:rFonts w:ascii="Calibri" w:eastAsia="Calibri" w:hAnsi="Calibri" w:cs="Verdana"/>
                <w:color w:val="000000"/>
              </w:rPr>
              <w:t>j</w:t>
            </w:r>
            <w:r w:rsidRPr="005C1A14">
              <w:rPr>
                <w:rFonts w:ascii="Calibri" w:eastAsia="Calibri" w:hAnsi="Calibri" w:cs="Verdana"/>
                <w:color w:val="000000"/>
              </w:rPr>
              <w:t>e forvent</w:t>
            </w:r>
            <w:r w:rsidR="001D7301">
              <w:rPr>
                <w:rFonts w:ascii="Calibri" w:eastAsia="Calibri" w:hAnsi="Calibri" w:cs="Verdana"/>
                <w:color w:val="000000"/>
              </w:rPr>
              <w:t>a</w:t>
            </w:r>
            <w:r w:rsidRPr="005C1A14">
              <w:rPr>
                <w:rFonts w:ascii="Calibri" w:eastAsia="Calibri" w:hAnsi="Calibri" w:cs="Verdana"/>
                <w:color w:val="000000"/>
              </w:rPr>
              <w:t xml:space="preserve"> progresjon med grunng</w:t>
            </w:r>
            <w:r w:rsidR="00780A56" w:rsidRPr="005C1A14">
              <w:rPr>
                <w:rFonts w:ascii="Calibri" w:eastAsia="Calibri" w:hAnsi="Calibri" w:cs="Verdana"/>
                <w:color w:val="000000"/>
              </w:rPr>
              <w:t>iving</w:t>
            </w:r>
            <w:r w:rsidRPr="005C1A14">
              <w:rPr>
                <w:rFonts w:ascii="Calibri" w:eastAsia="Calibri" w:hAnsi="Calibri" w:cs="Verdana"/>
                <w:color w:val="000000"/>
              </w:rPr>
              <w:t xml:space="preserve"> for vurdering</w:t>
            </w:r>
            <w:r w:rsidRPr="005C1A14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  <w:t xml:space="preserve">: </w:t>
            </w:r>
          </w:p>
          <w:p w14:paraId="27BCFA7B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7E20F83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679CB5D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197B8029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31F06269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</w:tbl>
    <w:p w14:paraId="7B0E3EF3" w14:textId="1DB6B5E0" w:rsidR="00F2360A" w:rsidRPr="005C1A14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5C1A14">
        <w:rPr>
          <w:rFonts w:ascii="Calibri" w:eastAsia="Calibri" w:hAnsi="Calibri" w:cs="Verdana"/>
        </w:rPr>
        <w:t>*</w:t>
      </w:r>
      <w:r w:rsidRPr="005C1A14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</w:t>
      </w:r>
      <w:r w:rsidR="001D7301">
        <w:rPr>
          <w:rFonts w:ascii="Calibri" w:eastAsia="Calibri" w:hAnsi="Calibri" w:cs="Verdana"/>
          <w:b/>
          <w:bCs/>
          <w:color w:val="000000"/>
          <w:sz w:val="18"/>
          <w:szCs w:val="18"/>
        </w:rPr>
        <w:t>a</w:t>
      </w:r>
      <w:r w:rsidRPr="005C1A14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nde, ved tvil om bestått praksis </w:t>
      </w:r>
    </w:p>
    <w:p w14:paraId="6C91F3ED" w14:textId="01381F2F" w:rsidR="00F2360A" w:rsidRPr="001E5809" w:rsidRDefault="007D6A8B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5C1A14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praksis, og tvilen oppstår før studenten er </w:t>
      </w:r>
      <w:proofErr w:type="spellStart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>halvveis</w:t>
      </w:r>
      <w:proofErr w:type="spellEnd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i praksisperioden, skal studenten få </w:t>
      </w:r>
      <w:proofErr w:type="spellStart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>skriftlig</w:t>
      </w:r>
      <w:proofErr w:type="spellEnd"/>
      <w:r w:rsidR="00F2360A" w:rsidRPr="005C1A14">
        <w:rPr>
          <w:rFonts w:ascii="Calibri" w:eastAsia="Calibri" w:hAnsi="Calibri" w:cs="Verdana"/>
          <w:color w:val="000000"/>
          <w:sz w:val="18"/>
          <w:szCs w:val="18"/>
        </w:rPr>
        <w:t xml:space="preserve"> varsel. </w:t>
      </w:r>
      <w:r w:rsidR="00F2360A" w:rsidRPr="001E580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1E580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1E5809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1E5809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5C1A14" w14:paraId="72948D2E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12CD1E8E" w14:textId="70D5370F" w:rsidR="00F2360A" w:rsidRPr="005C1A14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V</w:t>
            </w:r>
            <w:r w:rsidR="00F2360A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urdering av studenten </w:t>
            </w:r>
            <w:r w:rsidR="00B62EC4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>–</w:t>
            </w:r>
            <w:r w:rsidR="00F2360A" w:rsidRPr="005C1A14">
              <w:rPr>
                <w:rFonts w:ascii="Calibri" w:eastAsia="Calibri" w:hAnsi="Calibri" w:cs="Calibri"/>
                <w:b/>
                <w:sz w:val="32"/>
                <w:szCs w:val="32"/>
              </w:rPr>
              <w:t xml:space="preserve"> sluttvurdering</w:t>
            </w:r>
          </w:p>
          <w:p w14:paraId="7847B917" w14:textId="499DD81F" w:rsidR="00B62EC4" w:rsidRPr="005C1A14" w:rsidRDefault="00B62EC4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yll</w:t>
            </w:r>
            <w:r w:rsidR="00BE0961" w:rsidRPr="005C1A14"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>s</w:t>
            </w:r>
            <w:r w:rsidR="00DD1403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 xml:space="preserve"> ut av praksis</w:t>
            </w:r>
            <w:r w:rsidR="00BE0961" w:rsidRPr="005C1A14">
              <w:rPr>
                <w:rFonts w:ascii="Calibri" w:eastAsia="Calibri" w:hAnsi="Calibri" w:cs="Calibri"/>
              </w:rPr>
              <w:t>rettleiar</w:t>
            </w:r>
            <w:r w:rsidR="00F12C86" w:rsidRPr="005C1A14">
              <w:rPr>
                <w:rFonts w:ascii="Calibri" w:eastAsia="Calibri" w:hAnsi="Calibri" w:cs="Calibri"/>
              </w:rPr>
              <w:t xml:space="preserve">. Student og </w:t>
            </w:r>
            <w:r w:rsidR="00BE0961" w:rsidRPr="005C1A14">
              <w:rPr>
                <w:rFonts w:ascii="Calibri" w:eastAsia="Calibri" w:hAnsi="Calibri" w:cs="Calibri"/>
              </w:rPr>
              <w:t xml:space="preserve">praksisrettleiar </w:t>
            </w:r>
            <w:r w:rsidR="00F12C86" w:rsidRPr="005C1A14">
              <w:rPr>
                <w:rFonts w:ascii="Calibri" w:eastAsia="Calibri" w:hAnsi="Calibri" w:cs="Calibri"/>
              </w:rPr>
              <w:t>signerer</w:t>
            </w:r>
            <w:r w:rsidR="00F90DEE" w:rsidRPr="005C1A14">
              <w:rPr>
                <w:rFonts w:ascii="Calibri" w:eastAsia="Calibri" w:hAnsi="Calibri" w:cs="Calibri"/>
              </w:rPr>
              <w:t>.</w:t>
            </w:r>
          </w:p>
        </w:tc>
      </w:tr>
      <w:tr w:rsidR="00226EA8" w:rsidRPr="005C1A14" w14:paraId="4B8B40E5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AADC97" w14:textId="77777777" w:rsidR="00226EA8" w:rsidRDefault="00226E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8EDB3EA" w14:textId="60945EFA" w:rsidR="00CD3C09" w:rsidRPr="005C1A14" w:rsidRDefault="00226EA8" w:rsidP="00CD3C09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Fråvær</w:t>
            </w:r>
            <w:r w:rsidR="00C152EF">
              <w:rPr>
                <w:rFonts w:ascii="Calibri" w:eastAsia="Calibri" w:hAnsi="Calibri" w:cs="Calibri"/>
                <w:bCs/>
              </w:rPr>
              <w:t xml:space="preserve">: </w:t>
            </w:r>
            <w:r w:rsidRPr="005C1A14">
              <w:rPr>
                <w:rFonts w:ascii="Calibri" w:eastAsia="Calibri" w:hAnsi="Calibri" w:cs="Calibri"/>
                <w:bCs/>
              </w:rPr>
              <w:t xml:space="preserve">     ____  dagar</w:t>
            </w:r>
            <w:r w:rsidR="00C152EF">
              <w:rPr>
                <w:rFonts w:ascii="Calibri" w:eastAsia="Calibri" w:hAnsi="Calibri" w:cs="Calibri"/>
                <w:bCs/>
              </w:rPr>
              <w:t xml:space="preserve">   og </w:t>
            </w:r>
            <w:r w:rsidRPr="005C1A14">
              <w:rPr>
                <w:rFonts w:ascii="Calibri" w:eastAsia="Calibri" w:hAnsi="Calibri" w:cs="Calibri"/>
                <w:bCs/>
              </w:rPr>
              <w:t xml:space="preserve"> ____</w:t>
            </w:r>
            <w:r w:rsidR="00C152EF">
              <w:rPr>
                <w:rFonts w:ascii="Calibri" w:eastAsia="Calibri" w:hAnsi="Calibri" w:cs="Calibri"/>
                <w:bCs/>
              </w:rPr>
              <w:t xml:space="preserve"> </w:t>
            </w:r>
            <w:r w:rsidRPr="005C1A14">
              <w:rPr>
                <w:rFonts w:ascii="Calibri" w:eastAsia="Calibri" w:hAnsi="Calibri" w:cs="Calibri"/>
                <w:bCs/>
              </w:rPr>
              <w:t>timar</w:t>
            </w:r>
          </w:p>
          <w:p w14:paraId="70E63BA6" w14:textId="5A69F3AB" w:rsidR="00226EA8" w:rsidRPr="005C1A14" w:rsidRDefault="00C152EF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 xml:space="preserve">  </w:t>
            </w:r>
            <w:r w:rsidR="00226EA8" w:rsidRPr="005C1A14">
              <w:rPr>
                <w:rFonts w:ascii="Calibri" w:eastAsia="Calibri" w:hAnsi="Calibri" w:cs="Calibri"/>
                <w:bCs/>
              </w:rPr>
              <w:t xml:space="preserve"> </w:t>
            </w:r>
          </w:p>
        </w:tc>
      </w:tr>
      <w:tr w:rsidR="00D7550B" w:rsidRPr="005C1A14" w14:paraId="14B596F2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7908B" w14:textId="77777777" w:rsidR="00D7550B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orleis er studenten si evne til refleksjon og kritisk tenking?</w:t>
            </w:r>
          </w:p>
          <w:p w14:paraId="184B2116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BBA5B63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0BC4B738" w14:textId="15410DC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4A3CB8" w:rsidRPr="005C1A14" w14:paraId="1AAC7B8B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448C9" w14:textId="0AC37F23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 xml:space="preserve">Er </w:t>
            </w:r>
            <w:r w:rsidR="001062E8">
              <w:rPr>
                <w:rFonts w:ascii="Calibri" w:eastAsia="Calibri" w:hAnsi="Calibri" w:cs="Calibri"/>
                <w:bCs/>
              </w:rPr>
              <w:t xml:space="preserve">studenten bevisst </w:t>
            </w:r>
            <w:r w:rsidR="007950AF">
              <w:rPr>
                <w:rFonts w:ascii="Calibri" w:eastAsia="Calibri" w:hAnsi="Calibri" w:cs="Calibri"/>
                <w:bCs/>
              </w:rPr>
              <w:t>eigne verdi</w:t>
            </w:r>
            <w:r w:rsidR="00F242A8">
              <w:rPr>
                <w:rFonts w:ascii="Calibri" w:eastAsia="Calibri" w:hAnsi="Calibri" w:cs="Calibri"/>
                <w:bCs/>
              </w:rPr>
              <w:t>a</w:t>
            </w:r>
            <w:r w:rsidR="007950AF">
              <w:rPr>
                <w:rFonts w:ascii="Calibri" w:eastAsia="Calibri" w:hAnsi="Calibri" w:cs="Calibri"/>
                <w:bCs/>
              </w:rPr>
              <w:t>r og haldningar i møt</w:t>
            </w:r>
            <w:r w:rsidR="00F242A8">
              <w:rPr>
                <w:rFonts w:ascii="Calibri" w:eastAsia="Calibri" w:hAnsi="Calibri" w:cs="Calibri"/>
                <w:bCs/>
              </w:rPr>
              <w:t xml:space="preserve">e </w:t>
            </w:r>
            <w:r w:rsidR="007950AF">
              <w:rPr>
                <w:rFonts w:ascii="Calibri" w:eastAsia="Calibri" w:hAnsi="Calibri" w:cs="Calibri"/>
                <w:bCs/>
              </w:rPr>
              <w:t>med klientar?</w:t>
            </w:r>
          </w:p>
          <w:p w14:paraId="29C42F7D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552F47C" w14:textId="77777777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ED63498" w14:textId="665E93A4" w:rsidR="004A3CB8" w:rsidRDefault="004A3CB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42A8" w:rsidRPr="005C1A14" w14:paraId="4B2EE1F3" w14:textId="77777777" w:rsidTr="00E3485B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15BAB" w14:textId="1915723F" w:rsidR="00F242A8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lastRenderedPageBreak/>
              <w:t>Har du sett ein utvikling hos studenten når deg gj</w:t>
            </w:r>
            <w:r w:rsidR="002B1C50">
              <w:rPr>
                <w:rFonts w:ascii="Calibri" w:eastAsia="Calibri" w:hAnsi="Calibri" w:cs="Calibri"/>
                <w:bCs/>
              </w:rPr>
              <w:t>el</w:t>
            </w:r>
            <w:r>
              <w:rPr>
                <w:rFonts w:ascii="Calibri" w:eastAsia="Calibri" w:hAnsi="Calibri" w:cs="Calibri"/>
                <w:bCs/>
              </w:rPr>
              <w:t>d å forstå sosi</w:t>
            </w:r>
            <w:r w:rsidR="002B1C50">
              <w:rPr>
                <w:rFonts w:ascii="Calibri" w:eastAsia="Calibri" w:hAnsi="Calibri" w:cs="Calibri"/>
                <w:bCs/>
              </w:rPr>
              <w:t>o</w:t>
            </w:r>
            <w:r>
              <w:rPr>
                <w:rFonts w:ascii="Calibri" w:eastAsia="Calibri" w:hAnsi="Calibri" w:cs="Calibri"/>
                <w:bCs/>
              </w:rPr>
              <w:t>nomens rolle og begynne å utvikle ei yrkesidentitet</w:t>
            </w:r>
            <w:r w:rsidR="002B1C50">
              <w:rPr>
                <w:rFonts w:ascii="Calibri" w:eastAsia="Calibri" w:hAnsi="Calibri" w:cs="Calibri"/>
                <w:bCs/>
              </w:rPr>
              <w:t>?</w:t>
            </w:r>
          </w:p>
          <w:p w14:paraId="75C2A1CF" w14:textId="77777777" w:rsidR="00F4658E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8DBB749" w14:textId="77777777" w:rsidR="00F4658E" w:rsidRDefault="00F4658E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262DEECC" w14:textId="2BDB96F9" w:rsidR="00F242A8" w:rsidRDefault="00F242A8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5C1A14" w14:paraId="70212F2B" w14:textId="77777777" w:rsidTr="00E3485B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5369B5D5" w:rsidR="00E3485B" w:rsidRPr="001E5809" w:rsidRDefault="00E3485B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1E5809">
              <w:rPr>
                <w:rFonts w:ascii="Calibri" w:eastAsia="Calibri" w:hAnsi="Calibri" w:cs="Calibri"/>
                <w:lang w:val="nb-NO"/>
              </w:rPr>
              <w:t>På bakgrunn av 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1E580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F8589" w14:textId="7ED2ACC5" w:rsidR="00E3485B" w:rsidRPr="005C1A14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02952A" w14:textId="0E9BC795" w:rsidR="00E3485B" w:rsidRPr="005C1A14" w:rsidRDefault="00E3485B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1A4CED">
              <w:rPr>
                <w:rFonts w:ascii="Calibri" w:eastAsia="Calibri" w:hAnsi="Calibri" w:cs="Calibri"/>
              </w:rPr>
              <w:t>j</w:t>
            </w:r>
            <w:r w:rsidRPr="005C1A14">
              <w:rPr>
                <w:rFonts w:ascii="Calibri" w:eastAsia="Calibri" w:hAnsi="Calibri" w:cs="Calibri"/>
              </w:rPr>
              <w:t>e godkjent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E3485B" w:rsidRPr="005C1A14" w14:paraId="4A112932" w14:textId="77777777" w:rsidTr="00E3485B">
        <w:trPr>
          <w:trHeight w:val="240"/>
        </w:trPr>
        <w:tc>
          <w:tcPr>
            <w:tcW w:w="6623" w:type="dxa"/>
            <w:gridSpan w:val="2"/>
            <w:vMerge/>
          </w:tcPr>
          <w:p w14:paraId="441B6654" w14:textId="77777777" w:rsidR="00E3485B" w:rsidRPr="005C1A14" w:rsidRDefault="00E3485B" w:rsidP="002B1C5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538D2374" w:rsidR="00E3485B" w:rsidRPr="005C1A14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6895F992" w:rsidR="00E3485B" w:rsidRPr="005C1A14" w:rsidRDefault="00E3485B" w:rsidP="002B1C5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E3485B" w:rsidRPr="005C1A14" w14:paraId="39CCDEE5" w14:textId="77777777" w:rsidTr="00F4658E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6A818D1" w14:textId="2935C81B" w:rsidR="00E3485B" w:rsidRPr="005C1A14" w:rsidRDefault="00E3485B" w:rsidP="00F4658E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Skikk</w:t>
            </w:r>
            <w:r>
              <w:rPr>
                <w:rFonts w:ascii="Calibri" w:eastAsia="Calibri" w:hAnsi="Calibri" w:cs="Calibri"/>
              </w:rPr>
              <w:t>a</w:t>
            </w:r>
            <w:r w:rsidRPr="005C1A14">
              <w:rPr>
                <w:rFonts w:ascii="Calibri" w:eastAsia="Calibri" w:hAnsi="Calibri" w:cs="Calibri"/>
              </w:rPr>
              <w:t xml:space="preserve">vurdering er gjennomført ved sluttevaluering:   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1A14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</w:tr>
      <w:tr w:rsidR="00E3485B" w:rsidRPr="005C1A14" w14:paraId="022B0686" w14:textId="77777777" w:rsidTr="00E3485B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6467DAA6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K</w:t>
            </w:r>
            <w:r w:rsidRPr="005C1A14">
              <w:rPr>
                <w:rFonts w:ascii="Calibri" w:eastAsia="Calibri" w:hAnsi="Calibri" w:cs="Calibri"/>
                <w:bCs/>
              </w:rPr>
              <w:t>va studenten blir anbefalt å jobbe vid</w:t>
            </w:r>
            <w:r>
              <w:rPr>
                <w:rFonts w:ascii="Calibri" w:eastAsia="Calibri" w:hAnsi="Calibri" w:cs="Calibri"/>
                <w:bCs/>
              </w:rPr>
              <w:t>a</w:t>
            </w:r>
            <w:r w:rsidRPr="005C1A14">
              <w:rPr>
                <w:rFonts w:ascii="Calibri" w:eastAsia="Calibri" w:hAnsi="Calibri" w:cs="Calibri"/>
                <w:bCs/>
              </w:rPr>
              <w:t>re med i neste praksisperiode:</w:t>
            </w:r>
          </w:p>
          <w:p w14:paraId="3C93AE70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41B4233C" w14:textId="77777777" w:rsidR="00E3485B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7113081C" w14:textId="0897C6D9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E3485B" w:rsidRPr="005C1A14" w14:paraId="4AA68CF4" w14:textId="77777777" w:rsidTr="00F4658E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E3485B" w:rsidRPr="00583A77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83A77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124A6237" w14:textId="1EBA039E" w:rsidR="00E3485B" w:rsidRPr="00583A77" w:rsidRDefault="001A4CED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  <w:bCs/>
              </w:rPr>
              <w:t>Signaturar</w:t>
            </w:r>
            <w:r w:rsidR="00E3485B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E3485B" w:rsidRPr="005C1A14" w14:paraId="17C6A105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E3485B" w:rsidRPr="005C1A14" w14:paraId="181A09F7" w14:textId="77777777" w:rsidTr="00E3485B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C95FC64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  <w:bCs/>
              </w:rPr>
              <w:t>Praksisrettleia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E3485B" w:rsidRPr="005C1A14" w:rsidRDefault="00E3485B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39FD12D6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</w:rPr>
      </w:pPr>
    </w:p>
    <w:p w14:paraId="3CC867DF" w14:textId="5B306A77" w:rsidR="00F2360A" w:rsidRPr="005C1A14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5C1A14">
        <w:rPr>
          <w:rFonts w:ascii="Calibri" w:eastAsia="Calibri" w:hAnsi="Calibri" w:cs="Calibri"/>
          <w:sz w:val="24"/>
          <w:szCs w:val="24"/>
        </w:rPr>
        <w:t>Studenten er ansvarl</w:t>
      </w:r>
      <w:r w:rsidR="00DB3D53" w:rsidRPr="005C1A14">
        <w:rPr>
          <w:rFonts w:ascii="Calibri" w:eastAsia="Calibri" w:hAnsi="Calibri" w:cs="Calibri"/>
          <w:sz w:val="24"/>
          <w:szCs w:val="24"/>
        </w:rPr>
        <w:t>e</w:t>
      </w:r>
      <w:r w:rsidRPr="005C1A14">
        <w:rPr>
          <w:rFonts w:ascii="Calibri" w:eastAsia="Calibri" w:hAnsi="Calibri" w:cs="Calibri"/>
          <w:sz w:val="24"/>
          <w:szCs w:val="24"/>
        </w:rPr>
        <w:t>g for å laste opp skjemaet i WISEflow inn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>n e</w:t>
      </w:r>
      <w:r w:rsidR="00DB3D53" w:rsidRPr="005C1A14">
        <w:rPr>
          <w:rFonts w:ascii="Calibri" w:eastAsia="Calibri" w:hAnsi="Calibri" w:cs="Calibri"/>
          <w:sz w:val="24"/>
          <w:szCs w:val="24"/>
        </w:rPr>
        <w:t>i</w:t>
      </w:r>
      <w:r w:rsidRPr="005C1A14">
        <w:rPr>
          <w:rFonts w:ascii="Calibri" w:eastAsia="Calibri" w:hAnsi="Calibri" w:cs="Calibri"/>
          <w:sz w:val="24"/>
          <w:szCs w:val="24"/>
        </w:rPr>
        <w:t xml:space="preserve"> </w:t>
      </w:r>
      <w:r w:rsidR="00DB3D53" w:rsidRPr="005C1A14">
        <w:rPr>
          <w:rFonts w:ascii="Calibri" w:eastAsia="Calibri" w:hAnsi="Calibri" w:cs="Calibri"/>
          <w:sz w:val="24"/>
          <w:szCs w:val="24"/>
        </w:rPr>
        <w:t>veke</w:t>
      </w:r>
      <w:r w:rsidRPr="005C1A14">
        <w:rPr>
          <w:rFonts w:ascii="Calibri" w:eastAsia="Calibri" w:hAnsi="Calibri" w:cs="Calibri"/>
          <w:sz w:val="24"/>
          <w:szCs w:val="24"/>
        </w:rPr>
        <w:t xml:space="preserve"> etter praksisslutt. </w:t>
      </w:r>
      <w:r w:rsidR="691CAB95" w:rsidRPr="005C1A14">
        <w:rPr>
          <w:rFonts w:ascii="Calibri" w:eastAsia="Calibri" w:hAnsi="Calibri" w:cs="Calibri"/>
          <w:sz w:val="24"/>
          <w:szCs w:val="24"/>
        </w:rPr>
        <w:t>Kontakt</w:t>
      </w:r>
      <w:r w:rsidRPr="005C1A14">
        <w:rPr>
          <w:rFonts w:ascii="Calibri" w:eastAsia="Calibri" w:hAnsi="Calibri" w:cs="Calibri"/>
          <w:sz w:val="24"/>
          <w:szCs w:val="24"/>
        </w:rPr>
        <w:t>lær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r </w:t>
      </w:r>
      <w:r w:rsidR="00BE0961" w:rsidRPr="005C1A14">
        <w:rPr>
          <w:rFonts w:ascii="Calibri" w:eastAsia="Calibri" w:hAnsi="Calibri" w:cs="Calibri"/>
          <w:sz w:val="24"/>
          <w:szCs w:val="24"/>
        </w:rPr>
        <w:t>registrerer</w:t>
      </w:r>
      <w:r w:rsidRPr="005C1A14">
        <w:rPr>
          <w:rFonts w:ascii="Calibri" w:eastAsia="Calibri" w:hAnsi="Calibri" w:cs="Calibri"/>
          <w:sz w:val="24"/>
          <w:szCs w:val="24"/>
        </w:rPr>
        <w:t xml:space="preserve"> resultat av vurderin</w:t>
      </w:r>
      <w:r w:rsidR="00DB3D53" w:rsidRPr="005C1A14">
        <w:rPr>
          <w:rFonts w:ascii="Calibri" w:eastAsia="Calibri" w:hAnsi="Calibri" w:cs="Calibri"/>
          <w:sz w:val="24"/>
          <w:szCs w:val="24"/>
        </w:rPr>
        <w:t xml:space="preserve">ga </w:t>
      </w:r>
      <w:r w:rsidRPr="005C1A14">
        <w:rPr>
          <w:rFonts w:ascii="Calibri" w:eastAsia="Calibri" w:hAnsi="Calibri" w:cs="Calibri"/>
          <w:sz w:val="24"/>
          <w:szCs w:val="24"/>
        </w:rPr>
        <w:t xml:space="preserve"> i WISEflow inn</w:t>
      </w:r>
      <w:r w:rsidR="00DB3D53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n to </w:t>
      </w:r>
      <w:r w:rsidR="00DB3D53" w:rsidRPr="005C1A14">
        <w:rPr>
          <w:rFonts w:ascii="Calibri" w:eastAsia="Calibri" w:hAnsi="Calibri" w:cs="Calibri"/>
          <w:sz w:val="24"/>
          <w:szCs w:val="24"/>
        </w:rPr>
        <w:t>ve</w:t>
      </w:r>
      <w:r w:rsidR="000E36F0" w:rsidRPr="005C1A14">
        <w:rPr>
          <w:rFonts w:ascii="Calibri" w:eastAsia="Calibri" w:hAnsi="Calibri" w:cs="Calibri"/>
          <w:sz w:val="24"/>
          <w:szCs w:val="24"/>
        </w:rPr>
        <w:t xml:space="preserve">ker </w:t>
      </w:r>
      <w:r w:rsidRPr="005C1A14">
        <w:rPr>
          <w:rFonts w:ascii="Calibri" w:eastAsia="Calibri" w:hAnsi="Calibri" w:cs="Calibri"/>
          <w:sz w:val="24"/>
          <w:szCs w:val="24"/>
        </w:rPr>
        <w:t>etter praksis</w:t>
      </w:r>
      <w:r w:rsidR="00F70038">
        <w:rPr>
          <w:rFonts w:ascii="Calibri" w:eastAsia="Calibri" w:hAnsi="Calibri" w:cs="Calibri"/>
          <w:sz w:val="24"/>
          <w:szCs w:val="24"/>
        </w:rPr>
        <w:t>emnet er avslutta</w:t>
      </w:r>
      <w:r w:rsidRPr="005C1A14">
        <w:rPr>
          <w:rFonts w:ascii="Calibri" w:eastAsia="Calibri" w:hAnsi="Calibri" w:cs="Calibri"/>
          <w:sz w:val="24"/>
          <w:szCs w:val="24"/>
        </w:rPr>
        <w:t xml:space="preserve">.  Sensur </w:t>
      </w:r>
      <w:r w:rsidR="00095D85">
        <w:rPr>
          <w:rFonts w:ascii="Calibri" w:eastAsia="Calibri" w:hAnsi="Calibri" w:cs="Calibri"/>
          <w:sz w:val="24"/>
          <w:szCs w:val="24"/>
        </w:rPr>
        <w:t>er syn</w:t>
      </w:r>
      <w:r w:rsidR="00F70038">
        <w:rPr>
          <w:rFonts w:ascii="Calibri" w:eastAsia="Calibri" w:hAnsi="Calibri" w:cs="Calibri"/>
          <w:sz w:val="24"/>
          <w:szCs w:val="24"/>
        </w:rPr>
        <w:t>l</w:t>
      </w:r>
      <w:r w:rsidR="00095D85">
        <w:rPr>
          <w:rFonts w:ascii="Calibri" w:eastAsia="Calibri" w:hAnsi="Calibri" w:cs="Calibri"/>
          <w:sz w:val="24"/>
          <w:szCs w:val="24"/>
        </w:rPr>
        <w:t xml:space="preserve">eg </w:t>
      </w:r>
      <w:r w:rsidRPr="005C1A14">
        <w:rPr>
          <w:rFonts w:ascii="Calibri" w:eastAsia="Calibri" w:hAnsi="Calibri" w:cs="Calibri"/>
          <w:sz w:val="24"/>
          <w:szCs w:val="24"/>
        </w:rPr>
        <w:t xml:space="preserve">i </w:t>
      </w:r>
      <w:proofErr w:type="spellStart"/>
      <w:r w:rsidRPr="005C1A14">
        <w:rPr>
          <w:rFonts w:ascii="Calibri" w:eastAsia="Calibri" w:hAnsi="Calibri" w:cs="Calibri"/>
          <w:sz w:val="24"/>
          <w:szCs w:val="24"/>
        </w:rPr>
        <w:t>StudentWeb</w:t>
      </w:r>
      <w:proofErr w:type="spellEnd"/>
      <w:r w:rsidRPr="005C1A14">
        <w:rPr>
          <w:rFonts w:ascii="Calibri" w:eastAsia="Calibri" w:hAnsi="Calibri" w:cs="Calibri"/>
          <w:sz w:val="24"/>
          <w:szCs w:val="24"/>
        </w:rPr>
        <w:t xml:space="preserve"> 3 </w:t>
      </w:r>
      <w:r w:rsidR="00BE0961" w:rsidRPr="005C1A14">
        <w:rPr>
          <w:rFonts w:ascii="Calibri" w:eastAsia="Calibri" w:hAnsi="Calibri" w:cs="Calibri"/>
          <w:sz w:val="24"/>
          <w:szCs w:val="24"/>
        </w:rPr>
        <w:t>veke</w:t>
      </w:r>
      <w:r w:rsidR="00095D85">
        <w:rPr>
          <w:rFonts w:ascii="Calibri" w:eastAsia="Calibri" w:hAnsi="Calibri" w:cs="Calibri"/>
          <w:sz w:val="24"/>
          <w:szCs w:val="24"/>
        </w:rPr>
        <w:t>r</w:t>
      </w:r>
      <w:r w:rsidRPr="005C1A14">
        <w:rPr>
          <w:rFonts w:ascii="Calibri" w:eastAsia="Calibri" w:hAnsi="Calibri" w:cs="Calibri"/>
          <w:sz w:val="24"/>
          <w:szCs w:val="24"/>
        </w:rPr>
        <w:t xml:space="preserve"> etter avslutt</w:t>
      </w:r>
      <w:r w:rsidR="00BE0961" w:rsidRPr="005C1A14">
        <w:rPr>
          <w:rFonts w:ascii="Calibri" w:eastAsia="Calibri" w:hAnsi="Calibri" w:cs="Calibri"/>
          <w:sz w:val="24"/>
          <w:szCs w:val="24"/>
        </w:rPr>
        <w:t>a</w:t>
      </w:r>
      <w:r w:rsidRPr="005C1A14">
        <w:rPr>
          <w:rFonts w:ascii="Calibri" w:eastAsia="Calibri" w:hAnsi="Calibri" w:cs="Calibri"/>
          <w:sz w:val="24"/>
          <w:szCs w:val="24"/>
        </w:rPr>
        <w:t xml:space="preserve"> praksis</w:t>
      </w:r>
      <w:r w:rsidR="00F70038">
        <w:rPr>
          <w:rFonts w:ascii="Calibri" w:eastAsia="Calibri" w:hAnsi="Calibri" w:cs="Calibri"/>
          <w:sz w:val="24"/>
          <w:szCs w:val="24"/>
        </w:rPr>
        <w:t>emne</w:t>
      </w:r>
      <w:r w:rsidRPr="005C1A14">
        <w:rPr>
          <w:rFonts w:ascii="Calibri" w:eastAsia="Calibri" w:hAnsi="Calibri" w:cs="Calibri"/>
          <w:sz w:val="24"/>
          <w:szCs w:val="24"/>
        </w:rPr>
        <w:t>.</w:t>
      </w:r>
    </w:p>
    <w:p w14:paraId="5CDD2DDF" w14:textId="1364B026" w:rsidR="00F2360A" w:rsidRDefault="00F2360A" w:rsidP="00F2360A">
      <w:pPr>
        <w:spacing w:after="0" w:line="240" w:lineRule="auto"/>
        <w:rPr>
          <w:rFonts w:ascii="Calibri" w:eastAsia="Calibri" w:hAnsi="Calibri" w:cs="Calibri"/>
          <w:b/>
          <w:sz w:val="28"/>
          <w:szCs w:val="28"/>
        </w:rPr>
      </w:pPr>
      <w:r w:rsidRPr="005C1A14">
        <w:rPr>
          <w:rFonts w:ascii="Calibri" w:eastAsia="Calibri" w:hAnsi="Calibri" w:cs="Calibri"/>
          <w:b/>
          <w:sz w:val="28"/>
          <w:szCs w:val="28"/>
        </w:rPr>
        <w:t>For me</w:t>
      </w:r>
      <w:r w:rsidR="001D7301">
        <w:rPr>
          <w:rFonts w:ascii="Calibri" w:eastAsia="Calibri" w:hAnsi="Calibri" w:cs="Calibri"/>
          <w:b/>
          <w:sz w:val="28"/>
          <w:szCs w:val="28"/>
        </w:rPr>
        <w:t>i</w:t>
      </w:r>
      <w:r w:rsidRPr="005C1A14">
        <w:rPr>
          <w:rFonts w:ascii="Calibri" w:eastAsia="Calibri" w:hAnsi="Calibri" w:cs="Calibri"/>
          <w:b/>
          <w:sz w:val="28"/>
          <w:szCs w:val="28"/>
        </w:rPr>
        <w:t>r informasjon om praksis s</w:t>
      </w:r>
      <w:r w:rsidR="001D7301">
        <w:rPr>
          <w:rFonts w:ascii="Calibri" w:eastAsia="Calibri" w:hAnsi="Calibri" w:cs="Calibri"/>
          <w:b/>
          <w:sz w:val="28"/>
          <w:szCs w:val="28"/>
        </w:rPr>
        <w:t>jå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066450" w:rsidRPr="005C1A14">
        <w:rPr>
          <w:rFonts w:ascii="Calibri" w:eastAsia="Calibri" w:hAnsi="Calibri" w:cs="Calibri"/>
          <w:b/>
          <w:sz w:val="28"/>
          <w:szCs w:val="28"/>
        </w:rPr>
        <w:t>p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raksisnettsidene for </w:t>
      </w:r>
      <w:r w:rsidR="00BE0961" w:rsidRPr="005C1A14">
        <w:rPr>
          <w:rFonts w:ascii="Calibri" w:eastAsia="Calibri" w:hAnsi="Calibri" w:cs="Calibri"/>
          <w:b/>
          <w:sz w:val="28"/>
          <w:szCs w:val="28"/>
        </w:rPr>
        <w:t>sosialt arbeid</w:t>
      </w:r>
      <w:r w:rsidRPr="005C1A14">
        <w:rPr>
          <w:rFonts w:ascii="Calibri" w:eastAsia="Calibri" w:hAnsi="Calibri" w:cs="Calibri"/>
          <w:b/>
          <w:sz w:val="28"/>
          <w:szCs w:val="28"/>
        </w:rPr>
        <w:t xml:space="preserve"> </w:t>
      </w:r>
    </w:p>
    <w:p w14:paraId="483B9805" w14:textId="77777777" w:rsidR="00DD1403" w:rsidRPr="005C1A14" w:rsidRDefault="00DD1403" w:rsidP="00F2360A">
      <w:pPr>
        <w:spacing w:after="0" w:line="240" w:lineRule="auto"/>
      </w:pPr>
    </w:p>
    <w:p w14:paraId="788E23A7" w14:textId="4592D8D4" w:rsidR="009C7211" w:rsidRPr="005C1A14" w:rsidRDefault="00DD1403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  <w:r w:rsidRPr="00DD1403"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  <w:t>https://www.hvl.no/student/praksis/helseogsosial/sosialt-arbeid/</w:t>
      </w:r>
    </w:p>
    <w:p w14:paraId="2C359A8E" w14:textId="77777777" w:rsidR="00F2360A" w:rsidRPr="005C1A14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F770B8F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</w:rPr>
      </w:pPr>
      <w:r w:rsidRPr="005C1A14">
        <w:rPr>
          <w:rFonts w:ascii="Calibri" w:eastAsia="Calibri" w:hAnsi="Calibri" w:cs="Times New Roman"/>
        </w:rPr>
        <w:br w:type="page"/>
      </w:r>
    </w:p>
    <w:p w14:paraId="35033BDA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</w:rPr>
        <w:sectPr w:rsidR="00F2360A" w:rsidRPr="005C1A1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5C1A14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</w:rPr>
      </w:pPr>
      <w:r w:rsidRPr="005C1A14">
        <w:rPr>
          <w:rFonts w:ascii="Times New Roman" w:eastAsia="Times New Roman" w:hAnsi="Times New Roman" w:cs="Times New Roman"/>
          <w:noProof/>
          <w:sz w:val="24"/>
          <w:szCs w:val="24"/>
          <w:lang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00D5B19A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</w:t>
                            </w:r>
                            <w:r w:rsidR="00756B82"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vurdering i hø</w:t>
                            </w:r>
                            <w:r w:rsidR="00756B82">
                              <w:rPr>
                                <w:b/>
                                <w:sz w:val="36"/>
                                <w:szCs w:val="36"/>
                              </w:rPr>
                              <w:t>gare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00D5B19A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</w:t>
                      </w:r>
                      <w:r w:rsidR="00756B82">
                        <w:rPr>
                          <w:b/>
                          <w:sz w:val="36"/>
                          <w:szCs w:val="36"/>
                        </w:rPr>
                        <w:t>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vurdering i hø</w:t>
                      </w:r>
                      <w:r w:rsidR="00756B82">
                        <w:rPr>
                          <w:b/>
                          <w:sz w:val="36"/>
                          <w:szCs w:val="36"/>
                        </w:rPr>
                        <w:t>gare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 xml:space="preserve">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5C1A14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</w:p>
    <w:p w14:paraId="5D83AFF1" w14:textId="376DACE1" w:rsidR="00F2360A" w:rsidRPr="001E580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1E580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3"/>
        <w:gridCol w:w="2001"/>
        <w:gridCol w:w="1940"/>
        <w:gridCol w:w="4976"/>
      </w:tblGrid>
      <w:tr w:rsidR="00F2360A" w:rsidRPr="00756B82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 xml:space="preserve">Halvtidsevaluering </w:t>
            </w:r>
          </w:p>
          <w:p w14:paraId="261CB348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399802BD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He</w:t>
            </w:r>
            <w:r w:rsidR="00756B82">
              <w:rPr>
                <w:rFonts w:ascii="Times New Roman" w:eastAsia="Times New Roman" w:hAnsi="Times New Roman" w:cs="Times New Roman"/>
                <w:b/>
                <w:lang w:eastAsia="nb-NO"/>
              </w:rPr>
              <w:t>i</w:t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ltidsevaluering</w:t>
            </w:r>
          </w:p>
          <w:p w14:paraId="19D9A1CB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3FFBD1D7" w:rsidR="00F2360A" w:rsidRPr="00756B82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756B82">
              <w:rPr>
                <w:rFonts w:ascii="Times New Roman" w:eastAsia="Times New Roman" w:hAnsi="Times New Roman" w:cs="Times New Roman"/>
                <w:b/>
                <w:lang w:eastAsia="nb-NO"/>
              </w:rPr>
              <w:t>Kommentar</w:t>
            </w:r>
            <w:r w:rsidR="00756B82" w:rsidRPr="00756B82">
              <w:rPr>
                <w:rFonts w:ascii="Times New Roman" w:eastAsia="Times New Roman" w:hAnsi="Times New Roman" w:cs="Times New Roman"/>
                <w:b/>
                <w:lang w:eastAsia="nb-NO"/>
              </w:rPr>
              <w:t>a</w:t>
            </w:r>
            <w:r w:rsidRPr="00756B82">
              <w:rPr>
                <w:rFonts w:ascii="Times New Roman" w:eastAsia="Times New Roman" w:hAnsi="Times New Roman" w:cs="Times New Roman"/>
                <w:b/>
                <w:lang w:eastAsia="nb-NO"/>
              </w:rPr>
              <w:t>r</w:t>
            </w:r>
          </w:p>
          <w:p w14:paraId="77806397" w14:textId="0E78566B" w:rsidR="00F2360A" w:rsidRPr="00756B82" w:rsidRDefault="00756B82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756B82">
              <w:rPr>
                <w:rFonts w:ascii="Times New Roman" w:eastAsia="Times New Roman" w:hAnsi="Times New Roman" w:cs="Times New Roman"/>
                <w:lang w:eastAsia="nb-NO"/>
              </w:rPr>
              <w:t>K</w:t>
            </w:r>
            <w:r w:rsidR="00F2360A" w:rsidRPr="00756B82">
              <w:rPr>
                <w:rFonts w:ascii="Times New Roman" w:eastAsia="Times New Roman" w:hAnsi="Times New Roman" w:cs="Times New Roman"/>
                <w:lang w:eastAsia="nb-NO"/>
              </w:rPr>
              <w:t>va bør studenten jobbe vid</w:t>
            </w:r>
            <w:r w:rsidRPr="00756B82">
              <w:rPr>
                <w:rFonts w:ascii="Times New Roman" w:eastAsia="Times New Roman" w:hAnsi="Times New Roman" w:cs="Times New Roman"/>
                <w:lang w:eastAsia="nb-NO"/>
              </w:rPr>
              <w:t>a</w:t>
            </w:r>
            <w:r w:rsidR="00F2360A" w:rsidRPr="00756B82">
              <w:rPr>
                <w:rFonts w:ascii="Times New Roman" w:eastAsia="Times New Roman" w:hAnsi="Times New Roman" w:cs="Times New Roman"/>
                <w:lang w:eastAsia="nb-NO"/>
              </w:rPr>
              <w:t>re med</w:t>
            </w:r>
          </w:p>
        </w:tc>
      </w:tr>
      <w:tr w:rsidR="00F2360A" w:rsidRPr="005922A0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922A0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C1A1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5C1A1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</w:rPr>
            </w:pPr>
            <w:r w:rsidRPr="005C1A14">
              <w:rPr>
                <w:rFonts w:ascii="Calibri" w:eastAsia="Calibri" w:hAnsi="Calibri" w:cs="Times New Roman"/>
              </w:rPr>
              <w:t xml:space="preserve">Studenten vis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tru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eller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krenkende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</w:t>
            </w:r>
            <w:proofErr w:type="spellStart"/>
            <w:r w:rsidRPr="005C1A14">
              <w:rPr>
                <w:rFonts w:ascii="Calibri" w:eastAsia="Calibri" w:hAnsi="Calibri" w:cs="Times New Roman"/>
              </w:rPr>
              <w:t>atferd</w:t>
            </w:r>
            <w:proofErr w:type="spellEnd"/>
            <w:r w:rsidRPr="005C1A14">
              <w:rPr>
                <w:rFonts w:ascii="Calibri" w:eastAsia="Calibri" w:hAnsi="Calibri" w:cs="Times New Roman"/>
              </w:rPr>
              <w:t xml:space="preserve">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</w:p>
        </w:tc>
      </w:tr>
      <w:tr w:rsidR="00F2360A" w:rsidRPr="005922A0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95D85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922A0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922A0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922A0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1E5809" w:rsidRDefault="006D6A0A" w:rsidP="008631A1">
      <w:pPr>
        <w:rPr>
          <w:lang w:val="nb-NO"/>
        </w:rPr>
      </w:pPr>
    </w:p>
    <w:sectPr w:rsidR="006D6A0A" w:rsidRPr="001E5809" w:rsidSect="00F2360A">
      <w:headerReference w:type="default" r:id="rId19"/>
      <w:footerReference w:type="default" r:id="rId2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8CB71" w14:textId="77777777" w:rsidR="003A5A51" w:rsidRDefault="003A5A51" w:rsidP="002115CC">
      <w:pPr>
        <w:spacing w:after="0" w:line="240" w:lineRule="auto"/>
      </w:pPr>
      <w:r>
        <w:separator/>
      </w:r>
    </w:p>
  </w:endnote>
  <w:endnote w:type="continuationSeparator" w:id="0">
    <w:p w14:paraId="6A7E7870" w14:textId="77777777" w:rsidR="003A5A51" w:rsidRDefault="003A5A51" w:rsidP="002115CC">
      <w:pPr>
        <w:spacing w:after="0" w:line="240" w:lineRule="auto"/>
      </w:pPr>
      <w:r>
        <w:continuationSeparator/>
      </w:r>
    </w:p>
  </w:endnote>
  <w:endnote w:type="continuationNotice" w:id="1">
    <w:p w14:paraId="64EDF87D" w14:textId="77777777" w:rsidR="003A5A51" w:rsidRDefault="003A5A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0DE25" w14:textId="77777777" w:rsidR="00964B36" w:rsidRDefault="00964B36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Pr="005922A0" w:rsidRDefault="00F2360A">
        <w:pPr>
          <w:pStyle w:val="Bunntekst"/>
          <w:jc w:val="right"/>
          <w:rPr>
            <w:lang w:val="nn-NO"/>
          </w:rPr>
        </w:pPr>
        <w:r>
          <w:fldChar w:fldCharType="begin"/>
        </w:r>
        <w:r w:rsidRPr="005922A0">
          <w:rPr>
            <w:lang w:val="nn-NO"/>
          </w:rPr>
          <w:instrText>PAGE   \* MERGEFORMAT</w:instrText>
        </w:r>
        <w:r>
          <w:fldChar w:fldCharType="separate"/>
        </w:r>
        <w:r w:rsidRPr="005922A0">
          <w:rPr>
            <w:lang w:val="nn-NO"/>
          </w:rPr>
          <w:t>2</w:t>
        </w:r>
        <w:r>
          <w:fldChar w:fldCharType="end"/>
        </w:r>
      </w:p>
    </w:sdtContent>
  </w:sdt>
  <w:p w14:paraId="560B5D6B" w14:textId="6EA155EC" w:rsidR="00964B36" w:rsidRPr="00B454C7" w:rsidRDefault="00964B36" w:rsidP="00964B36">
    <w:pPr>
      <w:pStyle w:val="Bunntekst"/>
      <w:rPr>
        <w:lang w:val="nn-NO"/>
      </w:rPr>
    </w:pPr>
    <w:r w:rsidRPr="00B454C7">
      <w:rPr>
        <w:lang w:val="nn-NO"/>
      </w:rPr>
      <w:t>Vurderingsskjemaet er til internt bruk og skal ikk</w:t>
    </w:r>
    <w:r w:rsidR="00B454C7" w:rsidRPr="00B454C7">
      <w:rPr>
        <w:lang w:val="nn-NO"/>
      </w:rPr>
      <w:t>j</w:t>
    </w:r>
    <w:r w:rsidRPr="00B454C7">
      <w:rPr>
        <w:lang w:val="nn-NO"/>
      </w:rPr>
      <w:t>e bruk</w:t>
    </w:r>
    <w:r w:rsidR="00B454C7" w:rsidRPr="00B454C7">
      <w:rPr>
        <w:lang w:val="nn-NO"/>
      </w:rPr>
      <w:t>ast</w:t>
    </w:r>
    <w:r w:rsidR="00B454C7">
      <w:rPr>
        <w:lang w:val="nn-NO"/>
      </w:rPr>
      <w:t xml:space="preserve"> </w:t>
    </w:r>
    <w:r w:rsidRPr="00B454C7">
      <w:rPr>
        <w:lang w:val="nn-NO"/>
      </w:rPr>
      <w:t>i andre sam</w:t>
    </w:r>
    <w:r w:rsidR="00B454C7" w:rsidRPr="00B454C7">
      <w:rPr>
        <w:lang w:val="nn-NO"/>
      </w:rPr>
      <w:t>an</w:t>
    </w:r>
    <w:r w:rsidRPr="00B454C7">
      <w:rPr>
        <w:lang w:val="nn-NO"/>
      </w:rPr>
      <w:t>heng</w:t>
    </w:r>
    <w:r w:rsidR="00B454C7" w:rsidRPr="00B454C7">
      <w:rPr>
        <w:lang w:val="nn-NO"/>
      </w:rPr>
      <w:t>.</w:t>
    </w:r>
  </w:p>
  <w:p w14:paraId="063ED95E" w14:textId="77777777" w:rsidR="00F2360A" w:rsidRPr="00B454C7" w:rsidRDefault="00F2360A">
    <w:pPr>
      <w:pStyle w:val="Bunntekst"/>
      <w:rPr>
        <w:lang w:val="nn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50436" w14:textId="77777777" w:rsidR="00964B36" w:rsidRDefault="00964B36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5D296" w14:textId="77777777" w:rsidR="003A5A51" w:rsidRDefault="003A5A51" w:rsidP="002115CC">
      <w:pPr>
        <w:spacing w:after="0" w:line="240" w:lineRule="auto"/>
      </w:pPr>
      <w:r>
        <w:separator/>
      </w:r>
    </w:p>
  </w:footnote>
  <w:footnote w:type="continuationSeparator" w:id="0">
    <w:p w14:paraId="51D957EE" w14:textId="77777777" w:rsidR="003A5A51" w:rsidRDefault="003A5A51" w:rsidP="002115CC">
      <w:pPr>
        <w:spacing w:after="0" w:line="240" w:lineRule="auto"/>
      </w:pPr>
      <w:r>
        <w:continuationSeparator/>
      </w:r>
    </w:p>
  </w:footnote>
  <w:footnote w:type="continuationNotice" w:id="1">
    <w:p w14:paraId="50EE819E" w14:textId="77777777" w:rsidR="003A5A51" w:rsidRDefault="003A5A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A39AA" w14:textId="77777777" w:rsidR="00964B36" w:rsidRDefault="00964B36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B7AB4" w14:textId="77777777" w:rsidR="00964B36" w:rsidRDefault="00964B36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5922A0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922A0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5922A0">
      <w:rPr>
        <w:rFonts w:ascii="Arial" w:hAnsi="Arial" w:cs="Arial"/>
        <w:color w:val="808080"/>
        <w:sz w:val="18"/>
        <w:szCs w:val="18"/>
        <w:lang w:val="de-DE"/>
      </w:rPr>
      <w:tab/>
    </w:r>
    <w:r w:rsidRPr="005922A0">
      <w:rPr>
        <w:rFonts w:ascii="Arial" w:hAnsi="Arial" w:cs="Arial"/>
        <w:color w:val="808080"/>
        <w:sz w:val="18"/>
        <w:szCs w:val="18"/>
        <w:lang w:val="de-DE"/>
      </w:rPr>
      <w:tab/>
    </w:r>
    <w:r w:rsidRPr="005922A0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proofErr w:type="spellStart"/>
    <w:r w:rsidRPr="005922A0">
      <w:rPr>
        <w:rFonts w:ascii="Arial" w:hAnsi="Arial" w:cs="Arial"/>
        <w:color w:val="808080"/>
        <w:sz w:val="16"/>
        <w:szCs w:val="16"/>
        <w:lang w:val="de-DE"/>
      </w:rPr>
      <w:t>Postboks</w:t>
    </w:r>
    <w:proofErr w:type="spellEnd"/>
    <w:r w:rsidRPr="005922A0">
      <w:rPr>
        <w:rFonts w:ascii="Arial" w:hAnsi="Arial" w:cs="Arial"/>
        <w:color w:val="808080"/>
        <w:sz w:val="16"/>
        <w:szCs w:val="16"/>
        <w:lang w:val="de-DE"/>
      </w:rPr>
      <w:t xml:space="preserve"> 7030, 5020 Bergen │ </w:t>
    </w:r>
    <w:proofErr w:type="spellStart"/>
    <w:r w:rsidRPr="005922A0">
      <w:rPr>
        <w:rFonts w:ascii="Arial" w:hAnsi="Arial" w:cs="Arial"/>
        <w:color w:val="808080"/>
        <w:sz w:val="16"/>
        <w:szCs w:val="16"/>
        <w:lang w:val="de-DE"/>
      </w:rPr>
      <w:t>Tlf</w:t>
    </w:r>
    <w:proofErr w:type="spellEnd"/>
    <w:r w:rsidRPr="005922A0">
      <w:rPr>
        <w:rFonts w:ascii="Arial" w:hAnsi="Arial" w:cs="Arial"/>
        <w:color w:val="808080"/>
        <w:sz w:val="16"/>
        <w:szCs w:val="16"/>
        <w:lang w:val="de-DE"/>
      </w:rPr>
      <w:t xml:space="preserve">: 55 58 58 00 </w:t>
    </w:r>
  </w:p>
  <w:p w14:paraId="75447F79" w14:textId="77777777" w:rsidR="00435816" w:rsidRPr="005922A0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5922A0">
      <w:rPr>
        <w:rFonts w:ascii="Arial" w:hAnsi="Arial" w:cs="Arial"/>
        <w:color w:val="808080"/>
        <w:sz w:val="16"/>
        <w:szCs w:val="16"/>
        <w:lang w:val="de-DE"/>
      </w:rPr>
      <w:tab/>
    </w:r>
    <w:r w:rsidRPr="005922A0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5922A0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66504DBA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 xml:space="preserve">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9"/>
  </w:num>
  <w:num w:numId="2" w16cid:durableId="1779448810">
    <w:abstractNumId w:val="33"/>
  </w:num>
  <w:num w:numId="3" w16cid:durableId="503667504">
    <w:abstractNumId w:val="30"/>
  </w:num>
  <w:num w:numId="4" w16cid:durableId="871040408">
    <w:abstractNumId w:val="1"/>
  </w:num>
  <w:num w:numId="5" w16cid:durableId="1599096229">
    <w:abstractNumId w:val="12"/>
  </w:num>
  <w:num w:numId="6" w16cid:durableId="107161881">
    <w:abstractNumId w:val="29"/>
  </w:num>
  <w:num w:numId="7" w16cid:durableId="1020544007">
    <w:abstractNumId w:val="24"/>
  </w:num>
  <w:num w:numId="8" w16cid:durableId="1683438484">
    <w:abstractNumId w:val="8"/>
  </w:num>
  <w:num w:numId="9" w16cid:durableId="7802755">
    <w:abstractNumId w:val="36"/>
  </w:num>
  <w:num w:numId="10" w16cid:durableId="1460995822">
    <w:abstractNumId w:val="21"/>
  </w:num>
  <w:num w:numId="11" w16cid:durableId="763961467">
    <w:abstractNumId w:val="37"/>
  </w:num>
  <w:num w:numId="12" w16cid:durableId="445851974">
    <w:abstractNumId w:val="4"/>
  </w:num>
  <w:num w:numId="13" w16cid:durableId="1633558825">
    <w:abstractNumId w:val="18"/>
  </w:num>
  <w:num w:numId="14" w16cid:durableId="1853835858">
    <w:abstractNumId w:val="19"/>
  </w:num>
  <w:num w:numId="15" w16cid:durableId="1407654419">
    <w:abstractNumId w:val="27"/>
  </w:num>
  <w:num w:numId="16" w16cid:durableId="1423184354">
    <w:abstractNumId w:val="7"/>
  </w:num>
  <w:num w:numId="17" w16cid:durableId="572543712">
    <w:abstractNumId w:val="17"/>
  </w:num>
  <w:num w:numId="18" w16cid:durableId="2001078331">
    <w:abstractNumId w:val="5"/>
  </w:num>
  <w:num w:numId="19" w16cid:durableId="2078940150">
    <w:abstractNumId w:val="14"/>
  </w:num>
  <w:num w:numId="20" w16cid:durableId="910964799">
    <w:abstractNumId w:val="32"/>
  </w:num>
  <w:num w:numId="21" w16cid:durableId="1620913204">
    <w:abstractNumId w:val="16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4"/>
  </w:num>
  <w:num w:numId="25" w16cid:durableId="18825484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3"/>
  </w:num>
  <w:num w:numId="27" w16cid:durableId="1380400988">
    <w:abstractNumId w:val="38"/>
  </w:num>
  <w:num w:numId="28" w16cid:durableId="745807996">
    <w:abstractNumId w:val="25"/>
  </w:num>
  <w:num w:numId="29" w16cid:durableId="1265650054">
    <w:abstractNumId w:val="10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5"/>
  </w:num>
  <w:num w:numId="33" w16cid:durableId="1191384189">
    <w:abstractNumId w:val="26"/>
  </w:num>
  <w:num w:numId="34" w16cid:durableId="1554805087">
    <w:abstractNumId w:val="28"/>
  </w:num>
  <w:num w:numId="35" w16cid:durableId="398134157">
    <w:abstractNumId w:val="15"/>
  </w:num>
  <w:num w:numId="36" w16cid:durableId="341517966">
    <w:abstractNumId w:val="20"/>
  </w:num>
  <w:num w:numId="37" w16cid:durableId="319887750">
    <w:abstractNumId w:val="22"/>
  </w:num>
  <w:num w:numId="38" w16cid:durableId="271133009">
    <w:abstractNumId w:val="31"/>
  </w:num>
  <w:num w:numId="39" w16cid:durableId="728461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1D18"/>
    <w:rsid w:val="00013866"/>
    <w:rsid w:val="00020DA9"/>
    <w:rsid w:val="0002546D"/>
    <w:rsid w:val="00025684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3F9D"/>
    <w:rsid w:val="00095D85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062E8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7978"/>
    <w:rsid w:val="00223383"/>
    <w:rsid w:val="0022364F"/>
    <w:rsid w:val="00223808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3BF"/>
    <w:rsid w:val="00296B71"/>
    <w:rsid w:val="002976DC"/>
    <w:rsid w:val="002A1113"/>
    <w:rsid w:val="002B0696"/>
    <w:rsid w:val="002B1C50"/>
    <w:rsid w:val="002B1D17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12E1"/>
    <w:rsid w:val="0030208B"/>
    <w:rsid w:val="00303498"/>
    <w:rsid w:val="00304611"/>
    <w:rsid w:val="003054BE"/>
    <w:rsid w:val="00307C01"/>
    <w:rsid w:val="00323BE8"/>
    <w:rsid w:val="00325A2F"/>
    <w:rsid w:val="00332C9D"/>
    <w:rsid w:val="00334D9A"/>
    <w:rsid w:val="0034013F"/>
    <w:rsid w:val="00341158"/>
    <w:rsid w:val="0034181B"/>
    <w:rsid w:val="0034422B"/>
    <w:rsid w:val="00344406"/>
    <w:rsid w:val="00344882"/>
    <w:rsid w:val="00347F04"/>
    <w:rsid w:val="0035198A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C48"/>
    <w:rsid w:val="0039610B"/>
    <w:rsid w:val="003A4D29"/>
    <w:rsid w:val="003A5A51"/>
    <w:rsid w:val="003A6200"/>
    <w:rsid w:val="003B1A56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3CB8"/>
    <w:rsid w:val="004A4A3E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1138"/>
    <w:rsid w:val="0054125F"/>
    <w:rsid w:val="005438BC"/>
    <w:rsid w:val="00556A8C"/>
    <w:rsid w:val="00557A1A"/>
    <w:rsid w:val="00561AA9"/>
    <w:rsid w:val="00562E42"/>
    <w:rsid w:val="005672C9"/>
    <w:rsid w:val="00573A74"/>
    <w:rsid w:val="005778AB"/>
    <w:rsid w:val="00583A77"/>
    <w:rsid w:val="005922A0"/>
    <w:rsid w:val="005956D1"/>
    <w:rsid w:val="005A1268"/>
    <w:rsid w:val="005A59F3"/>
    <w:rsid w:val="005A5CC8"/>
    <w:rsid w:val="005A742C"/>
    <w:rsid w:val="005B0CA5"/>
    <w:rsid w:val="005C1A14"/>
    <w:rsid w:val="005C4CB3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5F66FA"/>
    <w:rsid w:val="006044A0"/>
    <w:rsid w:val="0060457E"/>
    <w:rsid w:val="006062D3"/>
    <w:rsid w:val="006123E2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3EC9"/>
    <w:rsid w:val="00665802"/>
    <w:rsid w:val="00666D53"/>
    <w:rsid w:val="00667201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D10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56B82"/>
    <w:rsid w:val="0076001B"/>
    <w:rsid w:val="00760849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6A8B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71DF2"/>
    <w:rsid w:val="00872BF1"/>
    <w:rsid w:val="008742AA"/>
    <w:rsid w:val="00874955"/>
    <w:rsid w:val="0087650B"/>
    <w:rsid w:val="008818F4"/>
    <w:rsid w:val="008819DF"/>
    <w:rsid w:val="008908DC"/>
    <w:rsid w:val="00892A1B"/>
    <w:rsid w:val="0089692C"/>
    <w:rsid w:val="00897B81"/>
    <w:rsid w:val="008A4E33"/>
    <w:rsid w:val="008A549B"/>
    <w:rsid w:val="008A775C"/>
    <w:rsid w:val="008B3552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5079"/>
    <w:rsid w:val="00950DF9"/>
    <w:rsid w:val="009527C8"/>
    <w:rsid w:val="009548C2"/>
    <w:rsid w:val="009619ED"/>
    <w:rsid w:val="00961BA6"/>
    <w:rsid w:val="009634D6"/>
    <w:rsid w:val="00963FAC"/>
    <w:rsid w:val="0096408A"/>
    <w:rsid w:val="00964B36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51E1"/>
    <w:rsid w:val="00A109DC"/>
    <w:rsid w:val="00A12534"/>
    <w:rsid w:val="00A12BE5"/>
    <w:rsid w:val="00A12E07"/>
    <w:rsid w:val="00A136DB"/>
    <w:rsid w:val="00A15AC1"/>
    <w:rsid w:val="00A201E0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7AF2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4C7"/>
    <w:rsid w:val="00B45B02"/>
    <w:rsid w:val="00B4764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2EF"/>
    <w:rsid w:val="00C15D30"/>
    <w:rsid w:val="00C163EF"/>
    <w:rsid w:val="00C166BF"/>
    <w:rsid w:val="00C20BCE"/>
    <w:rsid w:val="00C228DC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33B9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32AC3"/>
    <w:rsid w:val="00D34BE5"/>
    <w:rsid w:val="00D379CA"/>
    <w:rsid w:val="00D40CA3"/>
    <w:rsid w:val="00D43459"/>
    <w:rsid w:val="00D47987"/>
    <w:rsid w:val="00D62661"/>
    <w:rsid w:val="00D7382C"/>
    <w:rsid w:val="00D7550B"/>
    <w:rsid w:val="00D7586F"/>
    <w:rsid w:val="00D81532"/>
    <w:rsid w:val="00D85A1D"/>
    <w:rsid w:val="00D93345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7639A"/>
    <w:rsid w:val="00E80319"/>
    <w:rsid w:val="00E804B5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2B61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0038"/>
    <w:rsid w:val="00F72103"/>
    <w:rsid w:val="00F72564"/>
    <w:rsid w:val="00F72D68"/>
    <w:rsid w:val="00F7537D"/>
    <w:rsid w:val="00F753ED"/>
    <w:rsid w:val="00F80B07"/>
    <w:rsid w:val="00F81F3A"/>
    <w:rsid w:val="00F858E6"/>
    <w:rsid w:val="00F86E1D"/>
    <w:rsid w:val="00F90B22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05604FD4D82B438474242A60438864" ma:contentTypeVersion="3" ma:contentTypeDescription="Opprett et nytt dokument." ma:contentTypeScope="" ma:versionID="b05a907fb69327cc5159741f5d119f84">
  <xsd:schema xmlns:xsd="http://www.w3.org/2001/XMLSchema" xmlns:xs="http://www.w3.org/2001/XMLSchema" xmlns:p="http://schemas.microsoft.com/office/2006/metadata/properties" xmlns:ns2="47a44a98-c078-43b8-b337-ff459bfd9ed6" targetNamespace="http://schemas.microsoft.com/office/2006/metadata/properties" ma:root="true" ma:fieldsID="99d6b6c46499a313021d27876e21a792" ns2:_="">
    <xsd:import namespace="47a44a98-c078-43b8-b337-ff459bfd9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44a98-c078-43b8-b337-ff459bfd9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13D8EC-77E1-4EF9-8FCB-DCD77FEA6768}">
  <ds:schemaRefs>
    <ds:schemaRef ds:uri="47a44a98-c078-43b8-b337-ff459bfd9ed6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21314E-E80A-4CC3-9131-7777795DC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44a98-c078-43b8-b337-ff459bfd9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72</Words>
  <Characters>7276</Characters>
  <Application>Microsoft Office Word</Application>
  <DocSecurity>0</DocSecurity>
  <Lines>60</Lines>
  <Paragraphs>17</Paragraphs>
  <ScaleCrop>false</ScaleCrop>
  <Company/>
  <LinksUpToDate>false</LinksUpToDate>
  <CharactersWithSpaces>8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2</cp:revision>
  <cp:lastPrinted>2020-03-09T13:23:00Z</cp:lastPrinted>
  <dcterms:created xsi:type="dcterms:W3CDTF">2023-10-24T06:37:00Z</dcterms:created>
  <dcterms:modified xsi:type="dcterms:W3CDTF">2023-10-2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5604FD4D82B438474242A60438864</vt:lpwstr>
  </property>
</Properties>
</file>